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13A7824" w14:textId="48EFE730" w:rsidR="0037645C" w:rsidRPr="006179A4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6179A4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729E25FB" w14:textId="1941BA20" w:rsidR="006179A4" w:rsidRPr="006179A4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6179A4">
            <w:rPr>
              <w:rFonts w:ascii="標楷體" w:eastAsia="標楷體" w:hAnsi="標楷體"/>
              <w:szCs w:val="24"/>
            </w:rPr>
            <w:fldChar w:fldCharType="begin"/>
          </w:r>
          <w:r w:rsidRPr="006179A4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6179A4">
            <w:rPr>
              <w:rFonts w:ascii="標楷體" w:eastAsia="標楷體" w:hAnsi="標楷體"/>
              <w:szCs w:val="24"/>
            </w:rPr>
            <w:fldChar w:fldCharType="separate"/>
          </w:r>
          <w:hyperlink w:anchor="_Toc132108762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2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1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8240BC4" w14:textId="76827383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3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Module 2. Python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基礎回顧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3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16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9E42229" w14:textId="733CA826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4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4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22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FFF756F" w14:textId="51AF5343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5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URL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5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35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648E470" w14:textId="5BAC8D08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6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6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37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570709B" w14:textId="195722C4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7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7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40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59CD4EE" w14:textId="4F93A166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8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8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45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CA19A81" w14:textId="3BA10A30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9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9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58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EB14437" w14:textId="16D44E78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0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0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65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192EDD6" w14:textId="5F6515FC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1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1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78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CBB0E40" w14:textId="354E83BC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2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2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82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F1E691D" w14:textId="1F474D3B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3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12. cookie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3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85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CB382C2" w14:textId="4F721858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4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4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86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DAC24D2" w14:textId="5549B39D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5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5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90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00D45AE" w14:textId="495C5D0C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6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6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93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83729A8" w14:textId="4BCDEB74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7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7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99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745FF35" w14:textId="53BA4E3B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8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8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105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35C3A52" w14:textId="281877B4" w:rsidR="006179A4" w:rsidRPr="006179A4" w:rsidRDefault="00CB37A3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9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9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E4105">
              <w:rPr>
                <w:rFonts w:ascii="標楷體" w:eastAsia="標楷體" w:hAnsi="標楷體"/>
                <w:noProof/>
                <w:webHidden/>
              </w:rPr>
              <w:t>114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243619C2" w:rsidR="0037645C" w:rsidRPr="00B26E37" w:rsidRDefault="0037645C">
          <w:pPr>
            <w:rPr>
              <w:rFonts w:ascii="標楷體" w:eastAsia="標楷體" w:hAnsi="標楷體"/>
            </w:rPr>
          </w:pPr>
          <w:r w:rsidRPr="006179A4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CB37A3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CB37A3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0" w:name="_Toc95473923"/>
      <w:bookmarkStart w:id="1" w:name="_Toc132108762"/>
      <w:r w:rsidRPr="007E1682">
        <w:rPr>
          <w:rFonts w:ascii="微軟正黑體" w:hAnsi="微軟正黑體" w:hint="eastAsia"/>
        </w:rPr>
        <w:lastRenderedPageBreak/>
        <w:t>Module 1. 開發環境：Anaconda、</w:t>
      </w:r>
      <w:proofErr w:type="spellStart"/>
      <w:r w:rsidRPr="007E1682">
        <w:rPr>
          <w:rFonts w:ascii="微軟正黑體" w:hAnsi="微軟正黑體" w:hint="eastAsia"/>
        </w:rPr>
        <w:t>Jupyter</w:t>
      </w:r>
      <w:proofErr w:type="spellEnd"/>
      <w:r w:rsidRPr="007E1682">
        <w:rPr>
          <w:rFonts w:ascii="微軟正黑體" w:hAnsi="微軟正黑體" w:hint="eastAsia"/>
        </w:rPr>
        <w:t xml:space="preserve"> 及爬蟲專案實務</w:t>
      </w:r>
      <w:bookmarkEnd w:id="0"/>
      <w:bookmarkEnd w:id="1"/>
    </w:p>
    <w:p w14:paraId="6AD84AA2" w14:textId="77777777" w:rsidR="007850AA" w:rsidRPr="005A52B4" w:rsidRDefault="007850AA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Anaconda</w:t>
      </w:r>
    </w:p>
    <w:p w14:paraId="58590869" w14:textId="77777777" w:rsidR="002049A0" w:rsidRPr="008F46E2" w:rsidRDefault="002049A0" w:rsidP="002049A0">
      <w:r w:rsidRPr="008F46E2">
        <w:rPr>
          <w:rFonts w:hint="eastAsia"/>
        </w:rPr>
        <w:t>參考連結</w:t>
      </w:r>
    </w:p>
    <w:p w14:paraId="6AA47C8F" w14:textId="77777777" w:rsidR="002049A0" w:rsidRPr="008F46E2" w:rsidRDefault="002049A0" w:rsidP="002049A0">
      <w:r w:rsidRPr="008F46E2">
        <w:rPr>
          <w:rFonts w:hint="eastAsia"/>
        </w:rPr>
        <w:t>[</w:t>
      </w:r>
      <w:r w:rsidRPr="008F46E2">
        <w:t>1] Anaconda - Individual Edition</w:t>
      </w:r>
    </w:p>
    <w:p w14:paraId="434B60AD" w14:textId="77777777" w:rsidR="002049A0" w:rsidRPr="008F46E2" w:rsidRDefault="00CB37A3" w:rsidP="002049A0">
      <w:hyperlink r:id="rId10" w:history="1">
        <w:r w:rsidR="002049A0" w:rsidRPr="008F46E2">
          <w:rPr>
            <w:rStyle w:val="a3"/>
          </w:rPr>
          <w:t>https://www.anaconda.com/products/individual</w:t>
        </w:r>
      </w:hyperlink>
    </w:p>
    <w:p w14:paraId="3DC8A7D0" w14:textId="77777777" w:rsidR="002049A0" w:rsidRPr="008F46E2" w:rsidRDefault="002049A0" w:rsidP="002049A0"/>
    <w:p w14:paraId="55DA9DA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Pr="008F46E2">
        <w:t xml:space="preserve">Anaconda Distribution </w:t>
      </w:r>
      <w:r w:rsidRPr="008F46E2">
        <w:rPr>
          <w:rFonts w:hint="eastAsia"/>
        </w:rPr>
        <w:t>的連結</w:t>
      </w:r>
    </w:p>
    <w:p w14:paraId="21DAB015" w14:textId="77777777" w:rsidR="002049A0" w:rsidRPr="008F46E2" w:rsidRDefault="002049A0" w:rsidP="002049A0">
      <w:pPr>
        <w:jc w:val="center"/>
      </w:pPr>
    </w:p>
    <w:p w14:paraId="5DA1D2E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4B8191C0" w14:textId="77777777" w:rsidR="002049A0" w:rsidRPr="008F46E2" w:rsidRDefault="002049A0" w:rsidP="002049A0">
      <w:pPr>
        <w:jc w:val="center"/>
      </w:pPr>
    </w:p>
    <w:p w14:paraId="44C14BB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後，快速點兩下進行安裝</w:t>
      </w:r>
    </w:p>
    <w:p w14:paraId="738133B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有安全性警告，可按下執行或同意</w:t>
      </w:r>
    </w:p>
    <w:p w14:paraId="3EAAF01E" w14:textId="77777777" w:rsidR="002049A0" w:rsidRPr="008F46E2" w:rsidRDefault="002049A0" w:rsidP="002049A0">
      <w:pPr>
        <w:jc w:val="center"/>
      </w:pPr>
    </w:p>
    <w:p w14:paraId="3ECA7E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A683123" w14:textId="77777777" w:rsidR="002049A0" w:rsidRPr="008F46E2" w:rsidRDefault="002049A0" w:rsidP="002049A0">
      <w:pPr>
        <w:jc w:val="center"/>
      </w:pPr>
    </w:p>
    <w:p w14:paraId="1A31F3CB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20B03698" w14:textId="77777777" w:rsidR="002049A0" w:rsidRPr="008F46E2" w:rsidRDefault="002049A0" w:rsidP="002049A0">
      <w:pPr>
        <w:jc w:val="center"/>
      </w:pPr>
    </w:p>
    <w:p w14:paraId="232B2DE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28B69B1" w14:textId="77777777" w:rsidR="002049A0" w:rsidRPr="008F46E2" w:rsidRDefault="002049A0" w:rsidP="002049A0">
      <w:pPr>
        <w:jc w:val="center"/>
      </w:pPr>
    </w:p>
    <w:p w14:paraId="09627077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66C8052" w14:textId="77777777" w:rsidR="002049A0" w:rsidRPr="008F46E2" w:rsidRDefault="002049A0" w:rsidP="002049A0">
      <w:pPr>
        <w:jc w:val="center"/>
      </w:pPr>
    </w:p>
    <w:p w14:paraId="5B837D57" w14:textId="77777777" w:rsidR="002049A0" w:rsidRPr="008F46E2" w:rsidRDefault="002049A0" w:rsidP="002049A0">
      <w:pPr>
        <w:jc w:val="center"/>
      </w:pPr>
      <w:r w:rsidRPr="007922D6">
        <w:rPr>
          <w:noProof/>
        </w:rPr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最後一個建議打勾，省空間</w:t>
      </w:r>
      <w:r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7B8F8527" w14:textId="77777777" w:rsidR="002049A0" w:rsidRPr="008F46E2" w:rsidRDefault="002049A0" w:rsidP="002049A0">
      <w:pPr>
        <w:jc w:val="center"/>
      </w:pPr>
    </w:p>
    <w:p w14:paraId="4BF41E2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56B5FFBC" w14:textId="77777777" w:rsidR="002049A0" w:rsidRPr="008F46E2" w:rsidRDefault="002049A0" w:rsidP="002049A0">
      <w:pPr>
        <w:jc w:val="center"/>
      </w:pPr>
    </w:p>
    <w:p w14:paraId="1F20ADEF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550FA95B" w14:textId="77777777" w:rsidR="002049A0" w:rsidRPr="008F46E2" w:rsidRDefault="002049A0" w:rsidP="002049A0">
      <w:pPr>
        <w:jc w:val="center"/>
      </w:pPr>
    </w:p>
    <w:p w14:paraId="54E0EE43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D28F86C" w14:textId="77777777" w:rsidR="002049A0" w:rsidRPr="008F46E2" w:rsidRDefault="002049A0" w:rsidP="002049A0">
      <w:pPr>
        <w:jc w:val="center"/>
      </w:pPr>
    </w:p>
    <w:p w14:paraId="47CF06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31AF1E80" w14:textId="77777777" w:rsidR="002049A0" w:rsidRPr="008F46E2" w:rsidRDefault="002049A0" w:rsidP="002049A0">
      <w:pPr>
        <w:jc w:val="center"/>
      </w:pPr>
    </w:p>
    <w:p w14:paraId="2631D145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132F6C9C" w14:textId="77777777" w:rsidR="002049A0" w:rsidRPr="008F46E2" w:rsidRDefault="002049A0" w:rsidP="002049A0"/>
    <w:p w14:paraId="1D664CA1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顯示搜尋圖示</w:t>
      </w:r>
    </w:p>
    <w:p w14:paraId="3FC217D9" w14:textId="77777777" w:rsidR="002049A0" w:rsidRPr="008F46E2" w:rsidRDefault="002049A0" w:rsidP="002049A0">
      <w:pPr>
        <w:jc w:val="center"/>
      </w:pPr>
    </w:p>
    <w:p w14:paraId="1419C2F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698A9B5C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447169E0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2D9AFD3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1C76E67" wp14:editId="4AE34626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03EF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date </w:t>
      </w:r>
      <w:proofErr w:type="spellStart"/>
      <w:r w:rsidRPr="008F46E2">
        <w:t>conda</w:t>
      </w:r>
      <w:proofErr w:type="spellEnd"/>
      <w:r w:rsidRPr="008F46E2">
        <w:rPr>
          <w:rFonts w:hint="eastAsia"/>
        </w:rPr>
        <w:t>」，更新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本身</w:t>
      </w:r>
    </w:p>
    <w:p w14:paraId="74ACF886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C070CC1" wp14:editId="0580FFA4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7289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t>conda</w:t>
      </w:r>
      <w:proofErr w:type="spellEnd"/>
      <w:r w:rsidRPr="008F46E2">
        <w:t xml:space="preserve">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356DD34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0DBDA8B" wp14:editId="4D5BE787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D04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grade --all</w:t>
      </w:r>
      <w:r w:rsidRPr="008F46E2">
        <w:rPr>
          <w:rFonts w:hint="eastAsia"/>
        </w:rPr>
        <w:t>」，更新當前所有套件</w:t>
      </w:r>
    </w:p>
    <w:p w14:paraId="7DF6A43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59CE087F" wp14:editId="5028E3E6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78D9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0ECF434E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BBBE0BF" wp14:editId="01A9D256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5C766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lastRenderedPageBreak/>
        <w:t>圖：更新套件中</w:t>
      </w:r>
    </w:p>
    <w:p w14:paraId="35CF798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6AF6E3A3" wp14:editId="1C87DF7A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47D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套件更新完成</w:t>
      </w:r>
    </w:p>
    <w:p w14:paraId="755103B9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2E668FED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,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,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7E2E9570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0B5137B" w14:textId="77777777" w:rsidR="002049A0" w:rsidRPr="008F46E2" w:rsidRDefault="002049A0" w:rsidP="002049A0"/>
    <w:p w14:paraId="3DB90616" w14:textId="77777777" w:rsidR="002049A0" w:rsidRPr="005A52B4" w:rsidRDefault="002049A0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、切換與刪除</w:t>
      </w:r>
      <w:r w:rsidRPr="005A52B4">
        <w:rPr>
          <w:shd w:val="pct15" w:color="auto" w:fill="FFFFFF"/>
        </w:rPr>
        <w:t xml:space="preserve"> </w:t>
      </w:r>
      <w:proofErr w:type="spellStart"/>
      <w:r w:rsidRPr="005A52B4">
        <w:rPr>
          <w:shd w:val="pct15" w:color="auto" w:fill="FFFFFF"/>
        </w:rPr>
        <w:t>Conda</w:t>
      </w:r>
      <w:proofErr w:type="spellEnd"/>
      <w:r w:rsidRPr="005A52B4">
        <w:rPr>
          <w:shd w:val="pct15" w:color="auto" w:fill="FFFFFF"/>
        </w:rPr>
        <w:t xml:space="preserve"> </w:t>
      </w:r>
      <w:r w:rsidRPr="005A52B4">
        <w:rPr>
          <w:rFonts w:hint="eastAsia"/>
          <w:shd w:val="pct15" w:color="auto" w:fill="FFFFFF"/>
        </w:rPr>
        <w:t>環境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(Environment)</w:t>
      </w:r>
    </w:p>
    <w:p w14:paraId="7E2B60DE" w14:textId="77777777" w:rsidR="002049A0" w:rsidRPr="008F46E2" w:rsidRDefault="002049A0" w:rsidP="002049A0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61301903" w14:textId="77777777" w:rsidR="002049A0" w:rsidRDefault="002049A0" w:rsidP="002049A0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0D3C6561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55C32DB6" w14:textId="77777777" w:rsidTr="007E4D08">
        <w:tc>
          <w:tcPr>
            <w:tcW w:w="8296" w:type="dxa"/>
          </w:tcPr>
          <w:p w14:paraId="6109F32F" w14:textId="77777777" w:rsidR="002049A0" w:rsidRPr="008F46E2" w:rsidRDefault="002049A0" w:rsidP="007E4D08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2049A0" w:rsidRPr="008F46E2" w14:paraId="2CAA7F98" w14:textId="77777777" w:rsidTr="007E4D08">
        <w:tc>
          <w:tcPr>
            <w:tcW w:w="8296" w:type="dxa"/>
          </w:tcPr>
          <w:p w14:paraId="3BBD7E94" w14:textId="77777777" w:rsidR="002049A0" w:rsidRPr="008F46E2" w:rsidRDefault="002049A0" w:rsidP="007E4D08">
            <w:r w:rsidRPr="008F46E2">
              <w:rPr>
                <w:rFonts w:hint="eastAsia"/>
              </w:rPr>
              <w:t>範例</w:t>
            </w:r>
          </w:p>
          <w:p w14:paraId="6FADB6F9" w14:textId="77777777" w:rsidR="002049A0" w:rsidRPr="008F46E2" w:rsidRDefault="002049A0" w:rsidP="007E4D08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</w:t>
            </w:r>
            <w:proofErr w:type="spellStart"/>
            <w:r w:rsidRPr="008F46E2">
              <w:rPr>
                <w:bdr w:val="single" w:sz="4" w:space="0" w:color="auto"/>
              </w:rPr>
              <w:t>conda</w:t>
            </w:r>
            <w:proofErr w:type="spellEnd"/>
            <w:r w:rsidRPr="008F46E2">
              <w:rPr>
                <w:bdr w:val="single" w:sz="4" w:space="0" w:color="auto"/>
              </w:rPr>
              <w:t xml:space="preserve">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>.</w:t>
            </w:r>
            <w:r>
              <w:rPr>
                <w:bdr w:val="single" w:sz="4" w:space="0" w:color="auto"/>
              </w:rPr>
              <w:t>10</w:t>
            </w:r>
            <w:r w:rsidRPr="008F46E2">
              <w:rPr>
                <w:bdr w:val="single" w:sz="4" w:space="0" w:color="auto"/>
              </w:rPr>
              <w:t xml:space="preserve"> </w:t>
            </w:r>
          </w:p>
          <w:p w14:paraId="76516C09" w14:textId="65562CBC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create --nam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</w:t>
            </w:r>
            <w:r>
              <w:rPr>
                <w:shd w:val="pct15" w:color="auto" w:fill="FFFFFF"/>
              </w:rPr>
              <w:t>10</w:t>
            </w:r>
            <w:r w:rsidR="00E1778B" w:rsidRPr="00E1778B">
              <w:t xml:space="preserve"> </w:t>
            </w:r>
            <w:r w:rsidR="00E1778B">
              <w:t xml:space="preserve">notebook </w:t>
            </w:r>
            <w:proofErr w:type="spellStart"/>
            <w:r w:rsidR="00E1778B">
              <w:t>ipykernel</w:t>
            </w:r>
            <w:proofErr w:type="spellEnd"/>
          </w:p>
        </w:tc>
      </w:tr>
    </w:tbl>
    <w:p w14:paraId="23EDBA78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043E9DA6" w14:textId="77777777" w:rsidTr="007E4D08">
        <w:tc>
          <w:tcPr>
            <w:tcW w:w="8296" w:type="dxa"/>
          </w:tcPr>
          <w:p w14:paraId="721755AC" w14:textId="77777777" w:rsidR="002049A0" w:rsidRPr="008F46E2" w:rsidRDefault="002049A0" w:rsidP="007E4D08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2049A0" w:rsidRPr="008F46E2" w14:paraId="404A9895" w14:textId="77777777" w:rsidTr="007E4D08">
        <w:tc>
          <w:tcPr>
            <w:tcW w:w="8296" w:type="dxa"/>
          </w:tcPr>
          <w:p w14:paraId="7132AE03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list</w:t>
            </w:r>
          </w:p>
        </w:tc>
      </w:tr>
    </w:tbl>
    <w:p w14:paraId="08CC70C3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93C44DA" w14:textId="77777777" w:rsidTr="007E4D08">
        <w:tc>
          <w:tcPr>
            <w:tcW w:w="8296" w:type="dxa"/>
          </w:tcPr>
          <w:p w14:paraId="260E9A25" w14:textId="77777777" w:rsidR="002049A0" w:rsidRPr="008F46E2" w:rsidRDefault="002049A0" w:rsidP="007E4D08">
            <w:r w:rsidRPr="008F46E2">
              <w:rPr>
                <w:rFonts w:hint="eastAsia"/>
              </w:rPr>
              <w:t>離開當前的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F46E2" w14:paraId="41B37B4D" w14:textId="77777777" w:rsidTr="007E4D08">
        <w:tc>
          <w:tcPr>
            <w:tcW w:w="8296" w:type="dxa"/>
          </w:tcPr>
          <w:p w14:paraId="382A16A5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deactivate</w:t>
            </w:r>
          </w:p>
        </w:tc>
      </w:tr>
    </w:tbl>
    <w:p w14:paraId="1D8E1E21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2FD57AE" w14:textId="77777777" w:rsidTr="007E4D08">
        <w:tc>
          <w:tcPr>
            <w:tcW w:w="8296" w:type="dxa"/>
          </w:tcPr>
          <w:p w14:paraId="702693B4" w14:textId="77777777" w:rsidR="002049A0" w:rsidRPr="008F46E2" w:rsidRDefault="002049A0" w:rsidP="007E4D08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F46E2" w14:paraId="15C2633B" w14:textId="77777777" w:rsidTr="007E4D08">
        <w:tc>
          <w:tcPr>
            <w:tcW w:w="8296" w:type="dxa"/>
          </w:tcPr>
          <w:p w14:paraId="1C196848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activat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p w14:paraId="5D659670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CA4E7DC" w14:textId="77777777" w:rsidTr="007E4D08">
        <w:tc>
          <w:tcPr>
            <w:tcW w:w="8296" w:type="dxa"/>
          </w:tcPr>
          <w:p w14:paraId="1D4935E2" w14:textId="77777777" w:rsidR="002049A0" w:rsidRPr="008F46E2" w:rsidRDefault="002049A0" w:rsidP="007E4D08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F46E2" w14:paraId="593EA006" w14:textId="77777777" w:rsidTr="007E4D08">
        <w:tc>
          <w:tcPr>
            <w:tcW w:w="8296" w:type="dxa"/>
          </w:tcPr>
          <w:p w14:paraId="7D5FA4B5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remove -n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p w14:paraId="401847C0" w14:textId="77777777" w:rsidR="002049A0" w:rsidRPr="002049A0" w:rsidRDefault="002049A0" w:rsidP="004554C5">
      <w:pPr>
        <w:rPr>
          <w:rFonts w:ascii="微軟正黑體" w:hAnsi="微軟正黑體"/>
        </w:rPr>
      </w:pPr>
    </w:p>
    <w:p w14:paraId="5A0249ED" w14:textId="25A8B536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  <w:r>
        <w:rPr>
          <w:shd w:val="pct15" w:color="auto" w:fill="FFFFFF"/>
        </w:rPr>
        <w:t xml:space="preserve"> (</w:t>
      </w:r>
      <w:r w:rsidR="00003A92">
        <w:rPr>
          <w:rFonts w:hint="eastAsia"/>
          <w:shd w:val="pct15" w:color="auto" w:fill="FFFFFF"/>
        </w:rPr>
        <w:t>課程後面</w:t>
      </w:r>
      <w:r>
        <w:rPr>
          <w:rFonts w:hint="eastAsia"/>
          <w:shd w:val="pct15" w:color="auto" w:fill="FFFFFF"/>
        </w:rPr>
        <w:t>會由</w:t>
      </w:r>
      <w:r>
        <w:rPr>
          <w:rFonts w:hint="eastAsia"/>
          <w:shd w:val="pct15" w:color="auto" w:fill="FFFFFF"/>
        </w:rPr>
        <w:t xml:space="preserve"> </w:t>
      </w:r>
      <w:proofErr w:type="spellStart"/>
      <w:r>
        <w:rPr>
          <w:shd w:val="pct15" w:color="auto" w:fill="FFFFFF"/>
        </w:rPr>
        <w:t>WebDriverManager</w:t>
      </w:r>
      <w:proofErr w:type="spellEnd"/>
      <w:r>
        <w:rPr>
          <w:shd w:val="pct15" w:color="auto" w:fill="FFFFFF"/>
        </w:rPr>
        <w:t xml:space="preserve"> </w:t>
      </w:r>
      <w:r>
        <w:rPr>
          <w:rFonts w:hint="eastAsia"/>
          <w:shd w:val="pct15" w:color="auto" w:fill="FFFFFF"/>
        </w:rPr>
        <w:t>取代</w:t>
      </w:r>
      <w:r>
        <w:rPr>
          <w:shd w:val="pct15" w:color="auto" w:fill="FFFFFF"/>
        </w:rPr>
        <w:t>)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proofErr w:type="spellStart"/>
      <w:r>
        <w:t>ChromeDrvier</w:t>
      </w:r>
      <w:proofErr w:type="spellEnd"/>
      <w:r>
        <w:t xml:space="preserve"> (</w:t>
      </w:r>
      <w:proofErr w:type="gramStart"/>
      <w:r w:rsidRPr="00904D66">
        <w:rPr>
          <w:rFonts w:hint="eastAsia"/>
          <w:color w:val="FF0000"/>
        </w:rPr>
        <w:t>註</w:t>
      </w:r>
      <w:proofErr w:type="gramEnd"/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CB37A3" w:rsidP="004554C5">
      <w:pPr>
        <w:pStyle w:val="a9"/>
        <w:ind w:leftChars="0"/>
      </w:pPr>
      <w:hyperlink r:id="rId37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proofErr w:type="spellStart"/>
      <w:r>
        <w:t>ChromeDriver</w:t>
      </w:r>
      <w:proofErr w:type="spellEnd"/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下載</w:t>
      </w:r>
      <w:proofErr w:type="spellStart"/>
      <w:r>
        <w:t>ChromeDriver</w:t>
      </w:r>
      <w:proofErr w:type="spellEnd"/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50B0F9F1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D578779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144B09B3" w14:textId="0851B9D1" w:rsidR="00E11519" w:rsidRDefault="00E11519" w:rsidP="00E1151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可以考慮先切換到自訂的 </w:t>
      </w:r>
      <w:proofErr w:type="spellStart"/>
      <w:r>
        <w:rPr>
          <w:rFonts w:ascii="微軟正黑體" w:hAnsi="微軟正黑體"/>
        </w:rPr>
        <w:t>Conda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</w:t>
      </w:r>
      <w:proofErr w:type="spellStart"/>
      <w:r>
        <w:rPr>
          <w:rFonts w:ascii="微軟正黑體" w:hAnsi="微軟正黑體"/>
        </w:rPr>
        <w:t>web_scraping</w:t>
      </w:r>
      <w:proofErr w:type="spellEnd"/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1782" w14:paraId="5F5333D6" w14:textId="77777777" w:rsidTr="004C1782">
        <w:tc>
          <w:tcPr>
            <w:tcW w:w="8296" w:type="dxa"/>
          </w:tcPr>
          <w:p w14:paraId="23431396" w14:textId="3FD667E4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切換 </w:t>
            </w:r>
            <w:proofErr w:type="spellStart"/>
            <w:r>
              <w:rPr>
                <w:rFonts w:ascii="微軟正黑體" w:hAnsi="微軟正黑體"/>
              </w:rPr>
              <w:t>Conda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4C1782" w14:paraId="7AE5868B" w14:textId="77777777" w:rsidTr="004C1782">
        <w:tc>
          <w:tcPr>
            <w:tcW w:w="8296" w:type="dxa"/>
          </w:tcPr>
          <w:p w14:paraId="15F88A7C" w14:textId="0D6AA35D" w:rsidR="004C1782" w:rsidRDefault="004C1782" w:rsidP="004C1782">
            <w:pPr>
              <w:rPr>
                <w:rFonts w:ascii="微軟正黑體" w:hAnsi="微軟正黑體"/>
              </w:rPr>
            </w:pPr>
            <w:proofErr w:type="spellStart"/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</w:t>
            </w:r>
            <w:proofErr w:type="spellEnd"/>
            <w:r>
              <w:rPr>
                <w:rFonts w:ascii="微軟正黑體" w:hAnsi="微軟正黑體"/>
              </w:rPr>
              <w:t xml:space="preserve"> activate </w:t>
            </w:r>
            <w:proofErr w:type="spellStart"/>
            <w:r>
              <w:rPr>
                <w:rFonts w:ascii="微軟正黑體" w:hAnsi="微軟正黑體"/>
              </w:rPr>
              <w:t>web_scraping</w:t>
            </w:r>
            <w:proofErr w:type="spellEnd"/>
          </w:p>
        </w:tc>
      </w:tr>
    </w:tbl>
    <w:p w14:paraId="45534311" w14:textId="77777777" w:rsidR="004C1782" w:rsidRDefault="004C1782" w:rsidP="004C1782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2EB97D21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lxml</w:t>
            </w:r>
            <w:proofErr w:type="spellEnd"/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</w:t>
            </w:r>
            <w:proofErr w:type="spellEnd"/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</w:t>
            </w:r>
            <w:proofErr w:type="spellStart"/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useragent</w:t>
            </w:r>
            <w:proofErr w:type="spellEnd"/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proofErr w:type="spellEnd"/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-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contrib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  <w:r w:rsidR="00004E97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="00004E97" w:rsidRPr="00004E97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wget</w:t>
            </w:r>
            <w:proofErr w:type="spellEnd"/>
          </w:p>
        </w:tc>
      </w:tr>
    </w:tbl>
    <w:p w14:paraId="2C5DD93D" w14:textId="77777777" w:rsidR="00A53DBB" w:rsidRDefault="00A53DBB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0479271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ip install </w:t>
            </w:r>
            <w:proofErr w:type="spellStart"/>
            <w:r w:rsidRPr="0021061A">
              <w:rPr>
                <w:rFonts w:ascii="微軟正黑體" w:hAnsi="微軟正黑體"/>
                <w:b/>
                <w:color w:val="00B050"/>
                <w:sz w:val="20"/>
                <w:szCs w:val="20"/>
              </w:rPr>
              <w:t>mplfinance</w:t>
            </w:r>
            <w:proofErr w:type="spellEnd"/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proofErr w:type="spellStart"/>
            <w:r w:rsidRPr="0021061A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browsermob</w:t>
            </w:r>
            <w:proofErr w:type="spellEnd"/>
            <w:r w:rsidRPr="0021061A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-proxy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 </w:t>
            </w:r>
            <w:proofErr w:type="spellStart"/>
            <w:r w:rsidRPr="0021061A">
              <w:rPr>
                <w:rFonts w:ascii="微軟正黑體" w:hAnsi="微軟正黑體"/>
                <w:b/>
                <w:color w:val="FFC000" w:themeColor="accent4"/>
                <w:sz w:val="20"/>
                <w:szCs w:val="20"/>
              </w:rPr>
              <w:t>pymysql</w:t>
            </w:r>
            <w:proofErr w:type="spellEnd"/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2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43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proofErr w:type="spellStart"/>
      <w:r w:rsidR="007D52AA">
        <w:rPr>
          <w:rFonts w:ascii="微軟正黑體" w:hAnsi="微軟正黑體"/>
        </w:rPr>
        <w:t>Surfshark</w:t>
      </w:r>
      <w:proofErr w:type="spellEnd"/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proofErr w:type="spellStart"/>
      <w:r w:rsidR="002464B1">
        <w:rPr>
          <w:rFonts w:ascii="微軟正黑體" w:hAnsi="微軟正黑體"/>
        </w:rPr>
        <w:t>PyAutoGUI</w:t>
      </w:r>
      <w:proofErr w:type="spellEnd"/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374A37A" w:rsidR="00373A7D" w:rsidRPr="007E1682" w:rsidRDefault="00373A7D" w:rsidP="00BC79E3">
      <w:pPr>
        <w:pStyle w:val="1"/>
      </w:pPr>
      <w:bookmarkStart w:id="3" w:name="_Toc95473927"/>
      <w:bookmarkStart w:id="4" w:name="_Toc132108763"/>
      <w:r w:rsidRPr="007E1682">
        <w:lastRenderedPageBreak/>
        <w:t xml:space="preserve">Module 2. </w:t>
      </w:r>
      <w:r w:rsidR="00166025">
        <w:t>Python</w:t>
      </w:r>
      <w:r w:rsidRPr="007E1682">
        <w:t>基礎回顧</w:t>
      </w:r>
      <w:bookmarkEnd w:id="3"/>
      <w:bookmarkEnd w:id="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6EC6A38C" w:rsidR="00214D1F" w:rsidRPr="00797922" w:rsidRDefault="00797922" w:rsidP="0079792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註解</w:t>
            </w:r>
          </w:p>
        </w:tc>
      </w:tr>
      <w:tr w:rsidR="009D0B78" w14:paraId="4EE647A5" w14:textId="77777777" w:rsidTr="00296553">
        <w:tc>
          <w:tcPr>
            <w:tcW w:w="8296" w:type="dxa"/>
          </w:tcPr>
          <w:p w14:paraId="363BD538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306FA8A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4CF73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B75A0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0404891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D0B2D9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70DFC5B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1574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6ED9A5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18A0836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60DD046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206146CF" w14:textId="72D6BF7C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  <w:tr w:rsidR="00797922" w14:paraId="4C765077" w14:textId="77777777" w:rsidTr="00296553">
        <w:tc>
          <w:tcPr>
            <w:tcW w:w="8296" w:type="dxa"/>
          </w:tcPr>
          <w:p w14:paraId="3C921D2E" w14:textId="5324BC7C" w:rsidR="00797922" w:rsidRPr="009D0B78" w:rsidRDefault="00797922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變數</w:t>
            </w:r>
          </w:p>
        </w:tc>
      </w:tr>
      <w:tr w:rsidR="009D0B78" w14:paraId="6653FA59" w14:textId="77777777" w:rsidTr="00296553">
        <w:tc>
          <w:tcPr>
            <w:tcW w:w="8296" w:type="dxa"/>
          </w:tcPr>
          <w:p w14:paraId="08E341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143D0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字串、數值等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容器</w:t>
            </w:r>
          </w:p>
          <w:p w14:paraId="7191DA10" w14:textId="77777777" w:rsidR="009D0B78" w:rsidRPr="009D0B78" w:rsidRDefault="009D0B78" w:rsidP="009D0B7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67995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命名方式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87360DF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則上是「英文、數字和底線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_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」的組合，</w:t>
            </w:r>
          </w:p>
          <w:p w14:paraId="3D582DEB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_name</w:t>
            </w:r>
            <w:proofErr w:type="spellEnd"/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proofErr w:type="spellStart"/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tName</w:t>
            </w:r>
            <w:proofErr w:type="spellEnd"/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g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AE66137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能是「數字」開頭</w:t>
            </w:r>
          </w:p>
          <w:p w14:paraId="732C7AC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02C8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proofErr w:type="spellEnd"/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C8E9E19" w14:textId="435FB830" w:rsidR="006A3A86" w:rsidRPr="00797922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123_</w:t>
            </w: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</w:tc>
      </w:tr>
      <w:tr w:rsidR="00797922" w14:paraId="231A06AF" w14:textId="77777777" w:rsidTr="00296553">
        <w:tc>
          <w:tcPr>
            <w:tcW w:w="8296" w:type="dxa"/>
          </w:tcPr>
          <w:p w14:paraId="387F2CBC" w14:textId="77777777" w:rsidR="00797922" w:rsidRDefault="00797922" w:rsidP="0079792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  <w:p w14:paraId="01E3F4E1" w14:textId="77777777" w:rsidR="00797922" w:rsidRPr="00214D1F" w:rsidRDefault="00797922" w:rsidP="00797922">
            <w:pPr>
              <w:pStyle w:val="a9"/>
              <w:widowControl/>
              <w:numPr>
                <w:ilvl w:val="0"/>
                <w:numId w:val="1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「字串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(string)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如同一串字，同時由兩個以上的字元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(character)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組成。</w:t>
            </w:r>
          </w:p>
          <w:p w14:paraId="21360148" w14:textId="77777777" w:rsidR="00797922" w:rsidRPr="00214D1F" w:rsidRDefault="00797922" w:rsidP="00797922">
            <w:pPr>
              <w:pStyle w:val="a9"/>
              <w:widowControl/>
              <w:numPr>
                <w:ilvl w:val="0"/>
                <w:numId w:val="1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字串需要用「兩個單引號」或「兩個雙引號」包起來，例如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日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'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或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"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日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"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  <w:p w14:paraId="2FDBDAB6" w14:textId="77777777" w:rsidR="00797922" w:rsidRPr="00214D1F" w:rsidRDefault="00797922" w:rsidP="00797922">
            <w:pPr>
              <w:pStyle w:val="a9"/>
              <w:widowControl/>
              <w:numPr>
                <w:ilvl w:val="0"/>
                <w:numId w:val="1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包住字串的兩個引號一定要一樣，不能一個單引號、一個雙引號，要同時都是單引號，或是同時都是雙引號。</w:t>
            </w:r>
          </w:p>
          <w:p w14:paraId="15CE36D3" w14:textId="20624166" w:rsidR="00797922" w:rsidRPr="009D0B78" w:rsidRDefault="00797922" w:rsidP="007979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如果包住的字只有一個，則稱之為「字元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(character)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</w:tc>
      </w:tr>
      <w:tr w:rsidR="008170D9" w14:paraId="7DDA549C" w14:textId="77777777" w:rsidTr="00296553">
        <w:tc>
          <w:tcPr>
            <w:tcW w:w="8296" w:type="dxa"/>
          </w:tcPr>
          <w:p w14:paraId="011852D0" w14:textId="77777777" w:rsidR="006A4CEE" w:rsidRP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4C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4C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1D2DB794" w14:textId="77777777" w:rsidR="006A4CEE" w:rsidRP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4C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6A4C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4C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E8E22D1" w14:textId="564CF204" w:rsidR="008170D9" w:rsidRPr="008170D9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4C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6A4C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4C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6A4C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8170D9" w14:paraId="2672516F" w14:textId="77777777" w:rsidTr="00296553">
        <w:tc>
          <w:tcPr>
            <w:tcW w:w="8296" w:type="dxa"/>
          </w:tcPr>
          <w:p w14:paraId="29AF7AA1" w14:textId="77777777" w:rsid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替換字串</w:t>
            </w:r>
          </w:p>
          <w:p w14:paraId="4C003819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F74E71B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02D2D05A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string.replace</w:t>
            </w:r>
            <w:proofErr w:type="spellEnd"/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(str1, str2)</w:t>
            </w:r>
          </w:p>
          <w:p w14:paraId="6C8FC27E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622545A6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將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中的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tr1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替換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tr2</w:t>
            </w:r>
          </w:p>
          <w:p w14:paraId="4AEDD509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1128B0B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Alex"</w:t>
            </w:r>
          </w:p>
          <w:p w14:paraId="5F6CF77E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re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ex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len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>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0F73329" w14:textId="2F08E31F" w:rsidR="008170D9" w:rsidRP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  <w:tr w:rsidR="008170D9" w14:paraId="59C2AD4D" w14:textId="77777777" w:rsidTr="00296553">
        <w:tc>
          <w:tcPr>
            <w:tcW w:w="8296" w:type="dxa"/>
          </w:tcPr>
          <w:p w14:paraId="4D26254A" w14:textId="77777777" w:rsid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去除字串兩側空格</w:t>
            </w:r>
          </w:p>
          <w:p w14:paraId="4B7156B5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6183AE4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7A980E32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string.strip</w:t>
            </w:r>
            <w:proofErr w:type="spellEnd"/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()</w:t>
            </w:r>
          </w:p>
          <w:p w14:paraId="36659E68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737ADA90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去除字串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左、右兩邊的空格</w:t>
            </w:r>
          </w:p>
          <w:p w14:paraId="4B1FBDE6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BC4F680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        ___ccc___         "</w:t>
            </w:r>
          </w:p>
          <w:p w14:paraId="6E314D16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AAAE93E" w14:textId="49C3A322" w:rsidR="008170D9" w:rsidRP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001080"/>
                <w:sz w:val="21"/>
                <w:szCs w:val="21"/>
              </w:rPr>
              <w:t>string0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tri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))</w:t>
            </w:r>
          </w:p>
        </w:tc>
      </w:tr>
      <w:tr w:rsidR="008170D9" w14:paraId="59CF67CD" w14:textId="77777777" w:rsidTr="00296553">
        <w:tc>
          <w:tcPr>
            <w:tcW w:w="8296" w:type="dxa"/>
          </w:tcPr>
          <w:p w14:paraId="4E81743C" w14:textId="77777777" w:rsid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字串變成小寫</w:t>
            </w:r>
          </w:p>
          <w:p w14:paraId="5754F57E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715AB87D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40648BD2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string.lower</w:t>
            </w:r>
            <w:proofErr w:type="spellEnd"/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()</w:t>
            </w:r>
          </w:p>
          <w:p w14:paraId="6C54CD3B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0C523763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將字串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裡的字母全部改成小寫</w:t>
            </w:r>
          </w:p>
          <w:p w14:paraId="49239A9E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75EF8E70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CAR</w:t>
            </w: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we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)</w:t>
            </w:r>
          </w:p>
          <w:p w14:paraId="0238663D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8B6D5E7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字串變成大寫</w:t>
            </w:r>
          </w:p>
          <w:p w14:paraId="2938CB0D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02D26AD2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5D58BD80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string.upper</w:t>
            </w:r>
            <w:proofErr w:type="spellEnd"/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()</w:t>
            </w:r>
          </w:p>
          <w:p w14:paraId="306AAEB8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07BDA3CF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將字串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裡的字母全部改成大寫</w:t>
            </w:r>
          </w:p>
          <w:p w14:paraId="1142034F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C7F46E4" w14:textId="0B54009E" w:rsidR="008170D9" w:rsidRP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good</w:t>
            </w: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uppe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)</w:t>
            </w: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7AB91AE7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  <w:p w14:paraId="0636B1F2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稱為「串列」或「列表」，跟其它程式語言當中的「陣列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(Array)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很類似。</w:t>
            </w:r>
          </w:p>
          <w:p w14:paraId="7B555086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使用中括號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[ ]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將資料儲存起來。</w:t>
            </w:r>
          </w:p>
          <w:p w14:paraId="12FF2D0D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可以想像成一個七</w:t>
            </w:r>
            <w:proofErr w:type="gramStart"/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天份</w:t>
            </w:r>
            <w:proofErr w:type="gramEnd"/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的藥盒子，從星期天開始。</w:t>
            </w:r>
          </w:p>
          <w:p w14:paraId="627015AD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例如【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天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一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二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三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四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五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六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】。</w:t>
            </w:r>
          </w:p>
          <w:p w14:paraId="00FC7268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這個藥盒子內，有各自存取的代號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(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位置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)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例如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0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代表「星期天」，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1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代表「星期一」，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2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代表「星期二」，依此類推。</w:t>
            </w:r>
          </w:p>
          <w:p w14:paraId="6FBDAA1D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這個存取的代號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0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、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1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、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2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…等等，稱之為「索引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(index)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  <w:p w14:paraId="33585F3A" w14:textId="5A340C6D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可以儲存各種資料型態。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1ED12B8E" w14:textId="77777777" w:rsid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初始化一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list</w:t>
            </w:r>
          </w:p>
          <w:p w14:paraId="59809677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5192FB1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24778B0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2AEDB42E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新增元素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lis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尾端</w:t>
            </w:r>
          </w:p>
          <w:p w14:paraId="7C26240C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append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5E41CA4E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CFB0C8C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61D1426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修改索引位置的元素</w:t>
            </w:r>
          </w:p>
          <w:p w14:paraId="049AE5FA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proofErr w:type="gramEnd"/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] =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9</w:t>
            </w:r>
          </w:p>
          <w:p w14:paraId="45755813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41C0A9D8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7408E40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刪除索引位置的元素</w:t>
            </w:r>
          </w:p>
          <w:p w14:paraId="229DEB5E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pop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F5B3EE1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A880D64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20766C07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新增元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9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在指定索引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1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，其餘元素往後移</w:t>
            </w:r>
          </w:p>
          <w:p w14:paraId="7A1B12F2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lastRenderedPageBreak/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insert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7BB2B5E9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1F9B058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32EEEDD2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移除指定的值</w:t>
            </w:r>
          </w:p>
          <w:p w14:paraId="13266091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remov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0A8FBFD" w14:textId="1DD56C9D" w:rsidR="00296553" w:rsidRP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  <w:tr w:rsidR="0009112C" w14:paraId="18B9FFAB" w14:textId="77777777" w:rsidTr="00296553">
        <w:tc>
          <w:tcPr>
            <w:tcW w:w="8296" w:type="dxa"/>
          </w:tcPr>
          <w:p w14:paraId="5DB20AC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25401B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243F0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C851719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proofErr w:type="gramEnd"/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8D3C371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EFDAA1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0472ADEA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86AC0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4F8216A1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77F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B1A2A8" w14:textId="56DFF65C" w:rsidR="0009112C" w:rsidRPr="00C77FA0" w:rsidRDefault="00C77FA0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9112C" w14:paraId="79AA8D13" w14:textId="77777777" w:rsidTr="00296553">
        <w:tc>
          <w:tcPr>
            <w:tcW w:w="8296" w:type="dxa"/>
          </w:tcPr>
          <w:p w14:paraId="1B07F1CC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AD3E5B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1F952F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AB1CC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spellEnd"/>
            <w:proofErr w:type="gramEnd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3B7B6C3C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8F41C4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7ECB704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35E047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古道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風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0E9FD1B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9FAB48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7AC50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E52A5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95514A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E31507" w14:textId="749AE7F7" w:rsidR="0009112C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1F426C42" w14:textId="132D9B76" w:rsidR="00296553" w:rsidRDefault="006725A9" w:rsidP="002A0F4C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lastRenderedPageBreak/>
        <w:drawing>
          <wp:inline distT="0" distB="0" distL="0" distR="0" wp14:anchorId="5A93FDFE" wp14:editId="54F071F5">
            <wp:extent cx="3554186" cy="1180592"/>
            <wp:effectExtent l="0" t="0" r="8255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81910" cy="1189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10BF5EA" w14:textId="599A8A39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Str</w:t>
            </w:r>
            <w:proofErr w:type="spell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spellEnd"/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</w:tc>
      </w:tr>
      <w:tr w:rsidR="009C6F42" w14:paraId="623296C9" w14:textId="77777777" w:rsidTr="009C6F42">
        <w:tc>
          <w:tcPr>
            <w:tcW w:w="8296" w:type="dxa"/>
          </w:tcPr>
          <w:p w14:paraId="108162B7" w14:textId="77777777" w:rsidR="00F046A8" w:rsidRDefault="00F046A8" w:rsidP="00F046A8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4EB4CCC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透過冒號</w:t>
            </w: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（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）進行分割</w:t>
            </w:r>
          </w:p>
          <w:p w14:paraId="09203D38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4D941CB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頭取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個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元素，實際為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0 ~ 4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）</w:t>
            </w:r>
          </w:p>
          <w:p w14:paraId="0DBDE848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] 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索引從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0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始，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- 1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索引位置</w:t>
            </w:r>
          </w:p>
          <w:p w14:paraId="4984DC56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905A257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頭取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個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元素，實際為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0 ~ 4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）</w:t>
            </w:r>
          </w:p>
          <w:p w14:paraId="3831A7F1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[: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] 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冒號前面留空，效果跟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[0:5]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樣</w:t>
            </w:r>
          </w:p>
          <w:p w14:paraId="6404953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EDCBEC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尾</w:t>
            </w:r>
          </w:p>
          <w:p w14:paraId="158F14A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] 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冒號後面留空</w:t>
            </w:r>
          </w:p>
          <w:p w14:paraId="2D1763DE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55F0D64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9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9 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個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元素，實際為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~ 8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）</w:t>
            </w:r>
          </w:p>
          <w:p w14:paraId="0301414B" w14:textId="16F7A055" w:rsidR="009C6F42" w:rsidRPr="00034F5B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 )</w:t>
            </w:r>
          </w:p>
        </w:tc>
      </w:tr>
      <w:tr w:rsidR="009C6F42" w14:paraId="3B768BE7" w14:textId="77777777" w:rsidTr="009C6F42">
        <w:tc>
          <w:tcPr>
            <w:tcW w:w="8296" w:type="dxa"/>
          </w:tcPr>
          <w:p w14:paraId="23808341" w14:textId="77777777" w:rsidR="00F046A8" w:rsidRDefault="00F046A8" w:rsidP="00034F5B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4381BA6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使用負號</w:t>
            </w:r>
          </w:p>
          <w:p w14:paraId="47896A46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7DBED764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10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元素）</w:t>
            </w:r>
          </w:p>
          <w:p w14:paraId="1D5A20F9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 )</w:t>
            </w:r>
          </w:p>
          <w:p w14:paraId="25AFBDDC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2136CBF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尾</w:t>
            </w:r>
          </w:p>
          <w:p w14:paraId="1E3FD4B3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] )</w:t>
            </w:r>
          </w:p>
          <w:p w14:paraId="11CF8D6E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271637D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頭取到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元素）</w:t>
            </w:r>
          </w:p>
          <w:p w14:paraId="49CF943C" w14:textId="30781BC8" w:rsidR="009C6F42" w:rsidRP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: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 )</w:t>
            </w:r>
          </w:p>
        </w:tc>
      </w:tr>
      <w:tr w:rsidR="003247CC" w14:paraId="3915BE16" w14:textId="77777777" w:rsidTr="009C6F42">
        <w:tc>
          <w:tcPr>
            <w:tcW w:w="8296" w:type="dxa"/>
          </w:tcPr>
          <w:p w14:paraId="449E59BF" w14:textId="77777777" w:rsidR="00F046A8" w:rsidRDefault="00F046A8" w:rsidP="007C35ED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得檔案全名</w:t>
            </w:r>
          </w:p>
          <w:p w14:paraId="09E5C311" w14:textId="77777777" w:rsidR="00F046A8" w:rsidRDefault="00F046A8" w:rsidP="007C35ED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/home/darren/ebook.txt"</w:t>
            </w:r>
          </w:p>
          <w:p w14:paraId="4E790C03" w14:textId="77777777" w:rsidR="00F046A8" w:rsidRDefault="00F046A8" w:rsidP="007C35ED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list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pli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/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54EA3C3C" w14:textId="0C7587A5" w:rsidR="003247CC" w:rsidRPr="00F046A8" w:rsidRDefault="00F046A8" w:rsidP="007C35ED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ist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)</w:t>
            </w:r>
          </w:p>
        </w:tc>
      </w:tr>
      <w:tr w:rsidR="00F046A8" w14:paraId="17AAA707" w14:textId="77777777" w:rsidTr="009C6F42">
        <w:tc>
          <w:tcPr>
            <w:tcW w:w="8296" w:type="dxa"/>
          </w:tcPr>
          <w:p w14:paraId="0387432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77278727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4278E38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BD4500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CE91E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457EEC0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string.find</w:t>
            </w:r>
            <w:proofErr w:type="spellEnd"/>
            <w:proofErr w:type="gramEnd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1C6F2733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F3F952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返回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75492FBC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4E589F" w14:textId="44BA63C4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553CF547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proofErr w:type="spellStart"/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  <w:proofErr w:type="spellEnd"/>
          </w:p>
          <w:p w14:paraId="4B8F134E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稱為「字典」，跟其它程式語言的「物件」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(Object)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很類似。</w:t>
            </w:r>
          </w:p>
          <w:p w14:paraId="4AE48555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透過大括號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{ }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來存放資料。</w:t>
            </w:r>
          </w:p>
          <w:p w14:paraId="3BDBDA3B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結構以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</w:t>
            </w:r>
            <w:proofErr w:type="spellStart"/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key:value</w:t>
            </w:r>
            <w:proofErr w:type="spellEnd"/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來儲存資料，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key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可以想像成一個變數。</w:t>
            </w:r>
          </w:p>
          <w:p w14:paraId="7C4FE6CA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一個字典可以放置多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</w:t>
            </w:r>
            <w:proofErr w:type="spellStart"/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key:value</w:t>
            </w:r>
            <w:proofErr w:type="spellEnd"/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每組之間用逗號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(,)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分隔。</w:t>
            </w:r>
          </w:p>
          <w:p w14:paraId="2055E007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例如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{'name': 'Darren', 'age': 18, 'height': 172, 'weight': 100}</w:t>
            </w:r>
          </w:p>
          <w:p w14:paraId="19801DC6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其中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'name'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就是字典其中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而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'Darren'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就是此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對應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value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  <w:p w14:paraId="4734DCD7" w14:textId="6302F55E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與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List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不同的是，</w:t>
            </w:r>
            <w:proofErr w:type="spellStart"/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ict</w:t>
            </w:r>
            <w:proofErr w:type="spellEnd"/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通常是透過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來存取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value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沒有特定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index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011C0EE3" w14:textId="77777777" w:rsidR="00F046A8" w:rsidRDefault="00F046A8" w:rsidP="00F046A8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初始化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dict</w:t>
            </w:r>
            <w:proofErr w:type="spellEnd"/>
          </w:p>
          <w:p w14:paraId="2C73CE8B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ict0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{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蘋果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0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橘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水梨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71C76730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dict0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9CE86BA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53134730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59EF06E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也可以透過排版，寫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5D7A6654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3BB49176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dict01 = {</w:t>
            </w:r>
          </w:p>
          <w:p w14:paraId="193D39C1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    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蘋果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": 100, </w:t>
            </w:r>
          </w:p>
          <w:p w14:paraId="5CDD6B71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    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橘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": 20, </w:t>
            </w:r>
          </w:p>
          <w:p w14:paraId="356FAF15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    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水梨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: 50</w:t>
            </w:r>
          </w:p>
          <w:p w14:paraId="189C9B16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}</w:t>
            </w:r>
          </w:p>
          <w:p w14:paraId="3C737090" w14:textId="7C56EA19" w:rsidR="009C6F42" w:rsidRP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52C5B524" w14:textId="38959B0F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2722720D" w14:textId="4CCEE78B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487CBF2" w14:textId="2D5FBC7E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</w:tc>
      </w:tr>
    </w:tbl>
    <w:p w14:paraId="4EB2A204" w14:textId="77777777" w:rsidR="00C047FE" w:rsidRDefault="00C047FE">
      <w:pPr>
        <w:widowControl/>
        <w:rPr>
          <w:rFonts w:ascii="微軟正黑體" w:hAnsi="微軟正黑體"/>
        </w:rPr>
      </w:pPr>
      <w:r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5" w:name="_Toc95473931"/>
      <w:bookmarkStart w:id="6" w:name="_Toc132108764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5"/>
      <w:bookmarkEnd w:id="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7DEC1DF3" w14:textId="2701B7D1" w:rsidR="004A7679" w:rsidRPr="00C047FE" w:rsidRDefault="00CB37A3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45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if ... else; if ... </w:t>
            </w:r>
            <w:proofErr w:type="spellStart"/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elif</w:t>
            </w:r>
            <w:proofErr w:type="spellEnd"/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DD891B9" w14:textId="6949072C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0197982" w14:textId="33A558B6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lif</w:t>
            </w:r>
            <w:proofErr w:type="spell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proofErr w:type="spell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751D2EF" w14:textId="6C4BD132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C26F0F" w14:paraId="4D487E6A" w14:textId="77777777" w:rsidTr="004A7679">
        <w:tc>
          <w:tcPr>
            <w:tcW w:w="8296" w:type="dxa"/>
          </w:tcPr>
          <w:p w14:paraId="016D06F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FD7C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4AF544F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64412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2350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BC85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A12E8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306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19B4AF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D978979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981B31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C01B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E1B0CC" w14:textId="1DB9645C" w:rsidR="00C26F0F" w:rsidRPr="00C047FE" w:rsidRDefault="00C26F0F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A2E2C2" w14:textId="6F11ECE1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</w:tc>
      </w:tr>
      <w:tr w:rsidR="004A7679" w14:paraId="4A5922F4" w14:textId="77777777" w:rsidTr="004A7679">
        <w:tc>
          <w:tcPr>
            <w:tcW w:w="8296" w:type="dxa"/>
          </w:tcPr>
          <w:p w14:paraId="24349B0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112C013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81C4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3A1ECE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560AC96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CC8E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1371D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803737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7169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8F92DA7" w14:textId="7EBE8C1B" w:rsidR="004A7679" w:rsidRPr="00C047FE" w:rsidRDefault="00C26F0F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5E8B2CDA" w14:textId="77777777" w:rsidTr="004A7679">
        <w:tc>
          <w:tcPr>
            <w:tcW w:w="8296" w:type="dxa"/>
          </w:tcPr>
          <w:p w14:paraId="64D69AF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804F04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2536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2C70D3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95376B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DFB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7AE358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31496A8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88334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9EC8D3" w14:textId="441BEF77" w:rsidR="004A7679" w:rsidRPr="00C047FE" w:rsidRDefault="00C26F0F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eak</w:t>
            </w:r>
            <w:proofErr w:type="gramEnd"/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DC1785F" w14:textId="70609408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ntinue</w:t>
            </w:r>
            <w:proofErr w:type="gramEnd"/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0FC7D63A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</w:t>
            </w:r>
            <w:r w:rsidR="00B72B8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182F70EB" w14:textId="42F5F263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ss</w:t>
            </w:r>
            <w:proofErr w:type="gramEnd"/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E11DF0C" w14:textId="488F77DB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18118C0" w14:textId="7100D8F1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07F58520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61DF9F14" w14:textId="2497179B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E49EF19" w14:textId="7DFB1665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B4497E" w14:textId="5F8149DA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06559EEB" w14:textId="16A8A9A8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A05286F" w14:textId="54B09DF5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754C1477" w14:textId="16D3C170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AA1E035" w14:textId="266C4CB5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1DA9" w14:paraId="6DD5035E" w14:textId="77777777" w:rsidTr="00A41DA9">
        <w:tc>
          <w:tcPr>
            <w:tcW w:w="8296" w:type="dxa"/>
          </w:tcPr>
          <w:p w14:paraId="6E37CD89" w14:textId="71383C19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ef</w:t>
            </w:r>
          </w:p>
        </w:tc>
      </w:tr>
      <w:tr w:rsidR="00A41DA9" w14:paraId="336141D3" w14:textId="77777777" w:rsidTr="00A41DA9">
        <w:tc>
          <w:tcPr>
            <w:tcW w:w="8296" w:type="dxa"/>
          </w:tcPr>
          <w:p w14:paraId="1E2D835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50B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函式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程式語言常取名為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unction)</w:t>
            </w:r>
          </w:p>
          <w:p w14:paraId="696A1E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4109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D9D889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經常使用的程式碼打包起來，變成一種模組，每執行一次函式，相當於把模組的程式碼全部執行過。</w:t>
            </w:r>
          </w:p>
          <w:p w14:paraId="0F8DB5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79465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更進階的用法，可以參考這裡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8B88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[Pyth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5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必知的</w:t>
            </w:r>
            <w:proofErr w:type="gramEnd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ython Functi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觀念整理</w:t>
            </w:r>
          </w:p>
          <w:p w14:paraId="6902CEC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learncodewithmike.com/2019/12/python-function.html</w:t>
            </w:r>
          </w:p>
          <w:p w14:paraId="2BC4B4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4DF33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2E7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9C636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9D3E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36B1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C1952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836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7686F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FEF1E11" w14:textId="7CE5CC18" w:rsidR="00A41DA9" w:rsidRPr="00C047FE" w:rsidRDefault="00A41DA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41DA9" w14:paraId="2ECB0958" w14:textId="77777777" w:rsidTr="00A41DA9">
        <w:tc>
          <w:tcPr>
            <w:tcW w:w="8296" w:type="dxa"/>
          </w:tcPr>
          <w:p w14:paraId="0064C2F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81D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A7F25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80857F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32AD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73070D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786510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5845C42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0784125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0BFA60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5278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DAF66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51B52EA3" w14:textId="28FC94D1" w:rsidR="00A41DA9" w:rsidRPr="00C047FE" w:rsidRDefault="00A41DA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41DA9" w14:paraId="1DAF08CB" w14:textId="77777777" w:rsidTr="00A41DA9">
        <w:tc>
          <w:tcPr>
            <w:tcW w:w="8296" w:type="dxa"/>
          </w:tcPr>
          <w:p w14:paraId="7300AD4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03DC9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31C95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0061C0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56CD61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3B5ECD2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16EF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4F3BA00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77D8C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4442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62B03A07" w14:textId="7F1D7ACA" w:rsidR="00A41DA9" w:rsidRPr="00C047FE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41DA9" w14:paraId="1FDB762C" w14:textId="77777777" w:rsidTr="00A41DA9">
        <w:tc>
          <w:tcPr>
            <w:tcW w:w="8296" w:type="dxa"/>
          </w:tcPr>
          <w:p w14:paraId="28CD2F3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99EB0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D9A0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48E52F4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1B54B9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8A79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5F3307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9622F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53C71A8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85219A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AF806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7DE9E2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652B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386F1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F4793A" w14:textId="151C70BB" w:rsidR="00A41DA9" w:rsidRPr="00C047FE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41DA9" w14:paraId="0A72F1A0" w14:textId="77777777" w:rsidTr="00A41DA9">
        <w:tc>
          <w:tcPr>
            <w:tcW w:w="8296" w:type="dxa"/>
          </w:tcPr>
          <w:p w14:paraId="737E711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C5F7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A7144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29C2508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97DEE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434EFC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3C067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FE6A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5FCF96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39CFF79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A5B320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79C0BC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587C3F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319E42B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7309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B43401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FE9D9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F00DD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3E602B89" w14:textId="538E4C92" w:rsidR="00A41DA9" w:rsidRPr="00C047FE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43167E9" w14:textId="77777777" w:rsidR="00A41DA9" w:rsidRDefault="00A41DA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spellStart"/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len</w:t>
            </w:r>
            <w:proofErr w:type="spell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ad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scar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EC474" w14:textId="27AA83C8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74317D7" w14:textId="2207FE11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spellStart"/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2E4108" w14:textId="577AEDF7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68BE4605" w14:textId="221695BB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31A500A5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D95359" w14:textId="537152F9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3D89071B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7753FF23" w14:textId="4CE258D2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ct</w:t>
            </w:r>
            <w:proofErr w:type="spellEnd"/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ct</w:t>
            </w:r>
            <w:proofErr w:type="spellEnd"/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F7EFDB" w14:textId="22764B1B" w:rsidR="003E2FDA" w:rsidRPr="00C047FE" w:rsidRDefault="00030EB2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6833198" w14:textId="2F2C03FB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_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_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_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_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ashable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_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7F0B51" w14:textId="46A17E5D" w:rsidR="003E2FDA" w:rsidRPr="00C047FE" w:rsidRDefault="00030EB2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5F9757E" w14:textId="3C7988E2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proofErr w:type="spell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proofErr w:type="spellStart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</w:t>
            </w:r>
            <w:proofErr w:type="spellEnd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</w:t>
            </w:r>
            <w:proofErr w:type="spellStart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items</w:t>
            </w:r>
            <w:proofErr w:type="spellEnd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</w:t>
            </w:r>
            <w:proofErr w:type="spellEnd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</w:t>
            </w:r>
            <w:proofErr w:type="spellEnd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proofErr w:type="spell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proofErr w:type="spell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proofErr w:type="spell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proofErr w:type="gram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proofErr w:type="spell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{'id': '380512239', 'link': 'https://stickershop.line-scdn.net/stickershop/v1/sticker/380512239/android/sticker.png'}</w:t>
            </w:r>
          </w:p>
          <w:p w14:paraId="3E14101B" w14:textId="1D850A70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</w:t>
            </w:r>
            <w:proofErr w:type="gram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proofErr w:type="spell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proofErr w:type="spell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F4B436" w14:textId="13EE3758" w:rsidR="003E2FDA" w:rsidRPr="00C047FE" w:rsidRDefault="00C23D31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proofErr w:type="gram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proofErr w:type="spell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11F1F3BC" w14:textId="34CDD77A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7" w:name="_Toc95473938"/>
      <w:bookmarkStart w:id="8" w:name="_Toc132108765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7"/>
      <w:bookmarkEnd w:id="8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BA50B05" w14:textId="57D0391D" w:rsidR="0006166F" w:rsidRPr="00C047FE" w:rsidRDefault="0006166F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proofErr w:type="spell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</w:tc>
      </w:tr>
      <w:tr w:rsidR="0006166F" w14:paraId="18418F0F" w14:textId="77777777" w:rsidTr="0006166F">
        <w:tc>
          <w:tcPr>
            <w:tcW w:w="8296" w:type="dxa"/>
          </w:tcPr>
          <w:p w14:paraId="154C25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</w:p>
          <w:p w14:paraId="25568A8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040C0E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5DA22CB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9B384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CC0C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jobsource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117204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F3F20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proofErr w:type="spellStart"/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proofErr w:type="spellEnd"/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6A2BE68C" w:rsidR="0006166F" w:rsidRPr="00C047FE" w:rsidRDefault="00D3380A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6166F" w14:paraId="4F11732B" w14:textId="77777777" w:rsidTr="0006166F">
        <w:tc>
          <w:tcPr>
            <w:tcW w:w="8296" w:type="dxa"/>
          </w:tcPr>
          <w:p w14:paraId="0A531C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6F7A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</w:p>
          <w:p w14:paraId="1CB1A92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index.aspx</w:t>
            </w:r>
          </w:p>
          <w:p w14:paraId="66B387C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C96C4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解釋</w:t>
            </w:r>
          </w:p>
          <w:p w14:paraId="30E09C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udcurrent.aspx?fid=2195</w:t>
            </w:r>
          </w:p>
          <w:p w14:paraId="33EFBFC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9E07AC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釋字第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791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解釋</w:t>
            </w:r>
          </w:p>
          <w:p w14:paraId="3C99100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docdata.aspx?fid=100&amp;id=310972</w:t>
            </w:r>
          </w:p>
          <w:p w14:paraId="57098F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247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EAE26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28FCD82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10972</w:t>
            </w:r>
          </w:p>
          <w:p w14:paraId="06FCE2E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//cons.judicial.gov.tw/</w:t>
            </w:r>
            <w:proofErr w:type="spellStart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data.aspx?fid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100&amp;id=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61A03D3" w14:textId="313880F8" w:rsidR="0006166F" w:rsidRPr="00C047FE" w:rsidRDefault="00D3380A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6166F" w14:paraId="1297E223" w14:textId="77777777" w:rsidTr="0006166F">
        <w:tc>
          <w:tcPr>
            <w:tcW w:w="8296" w:type="dxa"/>
          </w:tcPr>
          <w:p w14:paraId="29C3ACA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C2406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12CA34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2881A78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1105994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1ED5071A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D7E404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74E57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quote</w:t>
            </w:r>
            <w:proofErr w:type="spell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938C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proofErr w:type="spellEnd"/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133C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7BA25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10EA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nquote</w:t>
            </w:r>
            <w:proofErr w:type="spell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FA7D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proofErr w:type="spellEnd"/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5FB88A73" w:rsidR="0006166F" w:rsidRPr="00C047FE" w:rsidRDefault="00D3380A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C2E7CD3" w14:textId="1A44A3FD" w:rsidR="000C529C" w:rsidRDefault="000C529C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529C" w14:paraId="18BC781F" w14:textId="77777777" w:rsidTr="003D395E">
        <w:tc>
          <w:tcPr>
            <w:tcW w:w="8296" w:type="dxa"/>
          </w:tcPr>
          <w:p w14:paraId="6DB375D6" w14:textId="0997C788" w:rsidR="000C529C" w:rsidRPr="0006166F" w:rsidRDefault="00950631" w:rsidP="003D395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字串格式化</w:t>
            </w:r>
          </w:p>
        </w:tc>
      </w:tr>
      <w:tr w:rsidR="000C529C" w14:paraId="08DA0A15" w14:textId="77777777" w:rsidTr="003D395E">
        <w:tc>
          <w:tcPr>
            <w:tcW w:w="8296" w:type="dxa"/>
          </w:tcPr>
          <w:p w14:paraId="6369ADDE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百分比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%)</w:t>
            </w:r>
          </w:p>
          <w:p w14:paraId="684007A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整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整數</w:t>
            </w:r>
          </w:p>
          <w:p w14:paraId="7B732C2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保留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C717F68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.1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6125881" w14:textId="3B454728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y name is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</w:p>
        </w:tc>
      </w:tr>
      <w:tr w:rsidR="000C529C" w14:paraId="2EE9D1F8" w14:textId="77777777" w:rsidTr="003D395E">
        <w:tc>
          <w:tcPr>
            <w:tcW w:w="8296" w:type="dxa"/>
          </w:tcPr>
          <w:p w14:paraId="79FC8A9F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format</w:t>
            </w:r>
            <w:proofErr w:type="spellEnd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 =&gt;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'{}</w:t>
            </w:r>
            <w:proofErr w:type="gramStart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.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85EF06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1D3A200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9EC4AC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C18A77" w14:textId="478B04D5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C529C" w14:paraId="4C7EF4B2" w14:textId="77777777" w:rsidTr="003D395E">
        <w:tc>
          <w:tcPr>
            <w:tcW w:w="8296" w:type="dxa"/>
          </w:tcPr>
          <w:p w14:paraId="6849E74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又作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763B6B9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609B2192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3A63D45A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28EFA8" w14:textId="286F0E79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9" w:name="_Toc95473942"/>
      <w:bookmarkStart w:id="10" w:name="_Toc132108766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9"/>
      <w:r w:rsidR="00B16954">
        <w:rPr>
          <w:rFonts w:hint="eastAsia"/>
        </w:rPr>
        <w:t>說明</w:t>
      </w:r>
      <w:bookmarkEnd w:id="10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r w:rsidR="0017445F">
        <w:fldChar w:fldCharType="begin"/>
      </w:r>
      <w:r w:rsidR="0017445F">
        <w:instrText xml:space="preserve"> HYPERLINK "https://regex101.com/" </w:instrText>
      </w:r>
      <w:r w:rsidR="0017445F">
        <w:fldChar w:fldCharType="separate"/>
      </w:r>
      <w:r w:rsidRPr="00CF694F">
        <w:rPr>
          <w:rStyle w:val="a3"/>
          <w:rFonts w:ascii="微軟正黑體" w:hAnsi="微軟正黑體" w:cs="Times New Roman"/>
        </w:rPr>
        <w:t>https://regex101.com/</w:t>
      </w:r>
      <w:r w:rsidR="0017445F">
        <w:rPr>
          <w:rStyle w:val="a3"/>
          <w:rFonts w:ascii="微軟正黑體" w:hAnsi="微軟正黑體" w:cs="Times New Roman"/>
        </w:rPr>
        <w:fldChar w:fldCharType="end"/>
      </w:r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字</w:t>
      </w:r>
      <w:proofErr w:type="gramEnd"/>
      <w:r w:rsidRPr="00271344">
        <w:rPr>
          <w:rFonts w:ascii="微軟正黑體" w:hAnsi="微軟正黑體" w:cs="Times New Roman"/>
        </w:rPr>
        <w:t>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  <w:proofErr w:type="spellEnd"/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  <w:proofErr w:type="spellEnd"/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z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9]{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  <w:proofErr w:type="spellEnd"/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  <w:proofErr w:type="spellEnd"/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  <w:proofErr w:type="spellEnd"/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bD</w:t>
            </w:r>
            <w:proofErr w:type="spellEnd"/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  <w:proofErr w:type="spellEnd"/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  <w:proofErr w:type="spellEnd"/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46D71FA4" w:rsidR="00373A7D" w:rsidRDefault="00373A7D" w:rsidP="00CB03A8">
      <w:pPr>
        <w:pStyle w:val="1"/>
      </w:pPr>
      <w:bookmarkStart w:id="11" w:name="_Toc95473946"/>
      <w:bookmarkStart w:id="12" w:name="_Toc132108767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1"/>
      <w:r w:rsidR="00784868">
        <w:rPr>
          <w:rFonts w:hint="eastAsia"/>
        </w:rPr>
        <w:t>實作</w:t>
      </w:r>
      <w:bookmarkEnd w:id="1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52C3" w14:paraId="645F9B2B" w14:textId="77777777" w:rsidTr="009652C3">
        <w:tc>
          <w:tcPr>
            <w:tcW w:w="8296" w:type="dxa"/>
          </w:tcPr>
          <w:p w14:paraId="6C53C2A8" w14:textId="2A5B8F87" w:rsidR="009652C3" w:rsidRDefault="009652C3" w:rsidP="009652C3">
            <w:r>
              <w:rPr>
                <w:rFonts w:hint="eastAsia"/>
              </w:rPr>
              <w:t>參考資料</w:t>
            </w:r>
          </w:p>
        </w:tc>
      </w:tr>
      <w:tr w:rsidR="009652C3" w14:paraId="5AE74E54" w14:textId="77777777" w:rsidTr="009652C3">
        <w:tc>
          <w:tcPr>
            <w:tcW w:w="8296" w:type="dxa"/>
          </w:tcPr>
          <w:p w14:paraId="51B3D97E" w14:textId="77777777" w:rsidR="00E70E57" w:rsidRDefault="00E70E57" w:rsidP="00E70E57">
            <w:pPr>
              <w:spacing w:line="280" w:lineRule="exact"/>
            </w:pPr>
            <w:r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7BABA178" w14:textId="157A486A" w:rsidR="00E70E57" w:rsidRDefault="00CB37A3" w:rsidP="00E70E57">
            <w:pPr>
              <w:spacing w:line="280" w:lineRule="exact"/>
            </w:pPr>
            <w:hyperlink r:id="rId48" w:history="1">
              <w:r w:rsidR="00E70E57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0F38BDC3" w14:textId="77777777" w:rsidR="00E70E57" w:rsidRDefault="00E70E57" w:rsidP="00E70E57">
            <w:pPr>
              <w:spacing w:line="280" w:lineRule="exact"/>
            </w:pPr>
          </w:p>
          <w:p w14:paraId="025E6B9D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proofErr w:type="spellStart"/>
            <w:r>
              <w:rPr>
                <w:rFonts w:hint="eastAsia"/>
              </w:rPr>
              <w:t>unicode</w:t>
            </w:r>
            <w:proofErr w:type="spellEnd"/>
            <w:r>
              <w:rPr>
                <w:rFonts w:hint="eastAsia"/>
              </w:rPr>
              <w:t>對照表</w:t>
            </w:r>
          </w:p>
          <w:p w14:paraId="7C2391EB" w14:textId="643DEDF4" w:rsidR="00E70E57" w:rsidRDefault="00CB37A3" w:rsidP="00E70E57">
            <w:pPr>
              <w:spacing w:line="280" w:lineRule="exact"/>
            </w:pPr>
            <w:hyperlink r:id="rId49" w:history="1">
              <w:r w:rsidR="00E70E57"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36DE9EAE" w14:textId="77777777" w:rsidR="00E70E57" w:rsidRDefault="00E70E57" w:rsidP="00E70E57">
            <w:pPr>
              <w:spacing w:line="280" w:lineRule="exact"/>
            </w:pPr>
          </w:p>
          <w:p w14:paraId="3CFE142A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A5854DD" w14:textId="5426815F" w:rsidR="00E70E57" w:rsidRDefault="00CB37A3" w:rsidP="00E70E57">
            <w:pPr>
              <w:spacing w:line="280" w:lineRule="exact"/>
            </w:pPr>
            <w:hyperlink r:id="rId50" w:history="1">
              <w:r w:rsidR="00E70E57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1037BA79" w14:textId="77777777" w:rsidR="00E70E57" w:rsidRPr="00E70E57" w:rsidRDefault="00E70E57" w:rsidP="00E70E57">
            <w:pPr>
              <w:spacing w:line="280" w:lineRule="exact"/>
            </w:pPr>
          </w:p>
          <w:p w14:paraId="29BC98AC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42D0AF71" w14:textId="0D0C279C" w:rsidR="00E70E57" w:rsidRPr="00E70E57" w:rsidRDefault="00CB37A3" w:rsidP="00E70E57">
            <w:pPr>
              <w:spacing w:line="280" w:lineRule="exact"/>
            </w:pPr>
            <w:hyperlink r:id="rId51" w:history="1">
              <w:r w:rsidR="00E70E57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141A0085" w14:textId="0F01C48A" w:rsidR="00357CF3" w:rsidRPr="0002532C" w:rsidRDefault="00357CF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</w:t>
            </w:r>
            <w:proofErr w:type="gramEnd"/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51DDAA96" w:rsidR="00357CF3" w:rsidRPr="0002532C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all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3FE62F22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iter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4C9761" w14:textId="7CAB01BE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tch</w:t>
            </w:r>
            <w:proofErr w:type="gramEnd"/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mat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Start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gramEnd"/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476EC06C" w:rsidR="00357CF3" w:rsidRPr="0002532C" w:rsidRDefault="002C30C9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lit</w:t>
            </w:r>
            <w:proofErr w:type="gramEnd"/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spellEnd"/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ED8C65F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</w:t>
            </w:r>
            <w:proofErr w:type="gramEnd"/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gex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5D3F343A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lastRenderedPageBreak/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</w:t>
            </w:r>
            <w:proofErr w:type="spell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55737969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5CC38FE0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4A05A6B5" w:rsidR="00AD29E8" w:rsidRPr="0002532C" w:rsidRDefault="0082132D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3" w:name="_Toc95473950"/>
      <w:bookmarkStart w:id="14" w:name="_Toc132108768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3"/>
      <w:bookmarkEnd w:id="14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5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5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1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2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3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它跟其它元素一樣，可能會有自己的 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css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設定，例如 id、class等。</w:t>
            </w:r>
          </w:p>
        </w:tc>
      </w:tr>
    </w:tbl>
    <w:p w14:paraId="3EDDBD8C" w14:textId="77777777" w:rsidR="0002532C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1CB3EA13" w:rsidR="002B6425" w:rsidRDefault="00CB37A3" w:rsidP="002B6425">
      <w:pPr>
        <w:rPr>
          <w:rFonts w:ascii="微軟正黑體" w:hAnsi="微軟正黑體" w:cs="Times New Roman"/>
        </w:rPr>
      </w:pPr>
      <w:hyperlink r:id="rId55" w:history="1">
        <w:r w:rsidR="0002532C" w:rsidRPr="003378EF">
          <w:rPr>
            <w:rStyle w:val="a3"/>
            <w:rFonts w:ascii="微軟正黑體" w:hAnsi="微軟正黑體" w:cs="Times New Roman"/>
          </w:rPr>
          <w:t>https://www.w3schools.com/tags/</w:t>
        </w:r>
      </w:hyperlink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>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</w:t>
            </w:r>
            <w:proofErr w:type="spellStart"/>
            <w:r w:rsidRPr="009218CE">
              <w:rPr>
                <w:rFonts w:ascii="微軟正黑體" w:hAnsi="微軟正黑體" w:cs="Times New Roman"/>
                <w:b/>
              </w:rPr>
              <w:t>tmp</w:t>
            </w:r>
            <w:proofErr w:type="spellEnd"/>
            <w:r w:rsidRPr="009218CE">
              <w:rPr>
                <w:rFonts w:ascii="微軟正黑體" w:hAnsi="微軟正黑體" w:cs="Times New Roman"/>
                <w:b/>
              </w:rPr>
              <w:t>-path</w:t>
            </w:r>
            <w:r w:rsidRPr="00271344">
              <w:rPr>
                <w:rFonts w:ascii="微軟正黑體" w:hAnsi="微軟正黑體" w:cs="Times New Roman"/>
              </w:rPr>
              <w:t>="/</w:t>
            </w:r>
            <w:proofErr w:type="spellStart"/>
            <w:r w:rsidRPr="00271344">
              <w:rPr>
                <w:rFonts w:ascii="微軟正黑體" w:hAnsi="微軟正黑體" w:cs="Times New Roman"/>
              </w:rPr>
              <w:t>tmp</w:t>
            </w:r>
            <w:proofErr w:type="spellEnd"/>
            <w:r w:rsidRPr="00271344">
              <w:rPr>
                <w:rFonts w:ascii="微軟正黑體" w:hAnsi="微軟正黑體" w:cs="Times New Roman"/>
              </w:rPr>
              <w:t>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6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6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7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</w:t>
      </w:r>
      <w:proofErr w:type="spellStart"/>
      <w:r>
        <w:rPr>
          <w:rFonts w:hint="eastAsia"/>
        </w:rPr>
        <w:t>Vaule</w:t>
      </w:r>
      <w:proofErr w:type="spellEnd"/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值</w:t>
      </w:r>
      <w:proofErr w:type="gramEnd"/>
      <w:r w:rsidR="00FE4E4C">
        <w:rPr>
          <w:rFonts w:hint="eastAsia"/>
        </w:rPr>
        <w:t>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  <w:proofErr w:type="spellEnd"/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  <w:proofErr w:type="spellEnd"/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  <w:proofErr w:type="spellEnd"/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  <w:proofErr w:type="spellEnd"/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 xml:space="preserve">Ctrl + Shift + </w:t>
      </w:r>
      <w:proofErr w:type="spellStart"/>
      <w:r>
        <w:t>i</w:t>
      </w:r>
      <w:proofErr w:type="spellEnd"/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</w:t>
            </w:r>
            <w:proofErr w:type="spellStart"/>
            <w:r w:rsidRPr="00986624">
              <w:rPr>
                <w:rFonts w:ascii="微軟正黑體" w:hAnsi="微軟正黑體"/>
                <w:sz w:val="20"/>
                <w:szCs w:val="20"/>
              </w:rPr>
              <w:t>myForm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</w:rPr>
              <w:t>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</w:t>
            </w:r>
            <w:proofErr w:type="gramEnd"/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將 </w:t>
            </w:r>
            <w:proofErr w:type="spellStart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8" w:name="_Toc95473954"/>
      <w:bookmarkStart w:id="19" w:name="_Toc132108769"/>
      <w:r w:rsidRPr="007E1682">
        <w:lastRenderedPageBreak/>
        <w:t>Module 8. CSS Selector</w:t>
      </w:r>
      <w:bookmarkEnd w:id="18"/>
      <w:bookmarkEnd w:id="19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0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0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.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 xml:space="preserve">當元素e具指定ID </w:t>
      </w:r>
      <w:proofErr w:type="spellStart"/>
      <w:r w:rsidRPr="00CF0792">
        <w:rPr>
          <w:rFonts w:ascii="微軟正黑體" w:hAnsi="微軟正黑體" w:hint="eastAsia"/>
        </w:rPr>
        <w:t>eid</w:t>
      </w:r>
      <w:proofErr w:type="spellEnd"/>
      <w:r w:rsidRPr="00CF0792">
        <w:rPr>
          <w:rFonts w:ascii="微軟正黑體" w:hAnsi="微軟正黑體" w:hint="eastAsia"/>
        </w:rPr>
        <w:t>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#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lastRenderedPageBreak/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proofErr w:type="spellStart"/>
      <w:r w:rsidR="00E07F08">
        <w:rPr>
          <w:rFonts w:ascii="微軟正黑體" w:hAnsi="微軟正黑體"/>
          <w:shd w:val="pct15" w:color="auto" w:fill="FFFFFF"/>
        </w:rPr>
        <w:t>element</w:t>
      </w:r>
      <w:proofErr w:type="spellEnd"/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proofErr w:type="gramStart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  <w:proofErr w:type="gramEnd"/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</w:t>
            </w: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CB37A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0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CB37A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1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CB37A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2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spellEnd"/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CB37A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3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CB37A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4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CB37A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5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CB37A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6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CB37A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7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CB37A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8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CB37A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9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CB37A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70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CB37A3" w:rsidP="00E67F60">
      <w:pPr>
        <w:rPr>
          <w:rFonts w:cs="Courier New"/>
          <w:szCs w:val="24"/>
        </w:rPr>
      </w:pPr>
      <w:hyperlink r:id="rId71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1" w:name="_Toc95473957"/>
      <w:bookmarkStart w:id="22" w:name="_Toc132108770"/>
      <w:r w:rsidRPr="007E1682">
        <w:lastRenderedPageBreak/>
        <w:t>Module 9. Chrome Developer Tool</w:t>
      </w:r>
      <w:bookmarkEnd w:id="21"/>
      <w:bookmarkEnd w:id="22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3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3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r w:rsidR="0017445F">
        <w:fldChar w:fldCharType="begin"/>
      </w:r>
      <w:r w:rsidR="0017445F">
        <w:instrText xml:space="preserve"> HYPERLINK "https://developers.google.com/web/tools/chrome-devtools?hl=zh-tw" </w:instrText>
      </w:r>
      <w:r w:rsidR="0017445F">
        <w:fldChar w:fldCharType="separate"/>
      </w:r>
      <w:r w:rsidRPr="00C43553">
        <w:rPr>
          <w:rStyle w:val="a3"/>
          <w:rFonts w:ascii="微軟正黑體" w:hAnsi="微軟正黑體" w:cs="Courier New"/>
          <w:w w:val="90"/>
          <w:szCs w:val="24"/>
        </w:rPr>
        <w:t>https://developers.google.com/web/tools/chrome-devtools?hl=zh-tw</w:t>
      </w:r>
      <w:r w:rsidR="0017445F">
        <w:rPr>
          <w:rStyle w:val="a3"/>
          <w:rFonts w:ascii="微軟正黑體" w:hAnsi="微軟正黑體" w:cs="Courier New"/>
          <w:w w:val="90"/>
          <w:szCs w:val="24"/>
        </w:rPr>
        <w:fldChar w:fldCharType="end"/>
      </w:r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4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4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5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5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85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lastRenderedPageBreak/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r w:rsidR="0017445F">
              <w:fldChar w:fldCharType="begin"/>
            </w:r>
            <w:r w:rsidR="0017445F">
              <w:instrText xml:space="preserve"> HYPERLINK "https://zh.wikipedia.org/wiki/%E7%94%A8%E6%88%B7%E4%BB%A3%E7%90%86" \o "</w:instrText>
            </w:r>
            <w:r w:rsidR="0017445F">
              <w:instrText>用戶代理</w:instrText>
            </w:r>
            <w:r w:rsidR="0017445F">
              <w:instrText xml:space="preserve">" </w:instrText>
            </w:r>
            <w:r w:rsidR="0017445F">
              <w:fldChar w:fldCharType="separate"/>
            </w:r>
            <w:r w:rsidRPr="003A3C9D">
              <w:rPr>
                <w:rFonts w:cs="Arial"/>
                <w:color w:val="FF0000"/>
                <w:kern w:val="0"/>
                <w:szCs w:val="24"/>
              </w:rPr>
              <w:t>瀏覽器身分標識字串</w:t>
            </w:r>
            <w:r w:rsidR="0017445F">
              <w:rPr>
                <w:rFonts w:cs="Arial"/>
                <w:color w:val="FF0000"/>
                <w:kern w:val="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6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6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proofErr w:type="spellStart"/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</w:t>
      </w:r>
      <w:proofErr w:type="spellEnd"/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-I-</w:t>
      </w:r>
      <w:proofErr w:type="spellStart"/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wrap.slick</w:t>
      </w:r>
      <w:proofErr w:type="spellEnd"/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-</w:t>
      </w:r>
      <w:proofErr w:type="spellStart"/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nitialized.slick</w:t>
      </w:r>
      <w:proofErr w:type="spellEnd"/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proofErr w:type="spellStart"/>
      <w:r>
        <w:rPr>
          <w:rFonts w:ascii="微軟正黑體" w:hAnsi="微軟正黑體"/>
          <w:szCs w:val="24"/>
        </w:rPr>
        <w:t>Ctrl+F</w:t>
      </w:r>
      <w:proofErr w:type="spellEnd"/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7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proofErr w:type="spellStart"/>
      <w:r w:rsidR="00E63F99">
        <w:rPr>
          <w:rFonts w:ascii="微軟正黑體" w:hAnsi="微軟正黑體"/>
        </w:rPr>
        <w:t>Ctrl+L</w:t>
      </w:r>
      <w:proofErr w:type="spellEnd"/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8" w:name="_Toc95473961"/>
      <w:bookmarkStart w:id="29" w:name="_Toc132108771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8"/>
      <w:bookmarkEnd w:id="29"/>
    </w:p>
    <w:p w14:paraId="501F754E" w14:textId="77777777" w:rsidR="00714025" w:rsidRDefault="00CB37A3" w:rsidP="00714025">
      <w:hyperlink r:id="rId95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b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ser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ozilla/5.0 (Windows NT 10.0; Win64; x64) 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pleWebKit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cond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2E6FDC80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146AF0D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65A5655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2E2F53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A3FC5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7ACD406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spellEnd"/>
            <w:proofErr w:type="gram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BC4F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2F4D8F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ABF320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3EF108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55A1104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B9799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7E03BDE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7099CB7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id</w:t>
            </w:r>
            <w:proofErr w:type="spell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1E9D9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91A21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03670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46635CEA" w:rsidR="00BD4489" w:rsidRPr="00293C47" w:rsidRDefault="00EC20BC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C20B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0" w:name="_Toc95473965"/>
      <w:bookmarkStart w:id="31" w:name="_Toc132108772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0"/>
      <w:bookmarkEnd w:id="31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2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2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proofErr w:type="spellStart"/>
      <w:r>
        <w:rPr>
          <w:rFonts w:ascii="微軟正黑體" w:hAnsi="微軟正黑體"/>
        </w:rPr>
        <w:t>BeautifulSoup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  <w:r w:rsidR="0009355F">
        <w:rPr>
          <w:rFonts w:ascii="微軟正黑體" w:hAnsi="微軟正黑體" w:hint="eastAsia"/>
        </w:rPr>
        <w:t xml:space="preserve"> </w:t>
      </w:r>
      <w:r w:rsidR="0009355F">
        <w:rPr>
          <w:rFonts w:ascii="微軟正黑體" w:hAnsi="微軟正黑體"/>
        </w:rPr>
        <w:t>(</w:t>
      </w:r>
      <w:r w:rsidR="0009355F">
        <w:rPr>
          <w:rFonts w:ascii="微軟正黑體" w:hAnsi="微軟正黑體" w:hint="eastAsia"/>
        </w:rPr>
        <w:t>取得單一元素</w:t>
      </w:r>
      <w:r w:rsidR="0009355F">
        <w:rPr>
          <w:rFonts w:ascii="微軟正黑體" w:hAnsi="微軟正黑體"/>
        </w:rPr>
        <w:t>)</w:t>
      </w:r>
    </w:p>
    <w:p w14:paraId="0B96DE26" w14:textId="7E785E3E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proofErr w:type="spellStart"/>
      <w:r w:rsidRPr="00161114">
        <w:rPr>
          <w:rFonts w:ascii="微軟正黑體" w:hAnsi="微軟正黑體" w:hint="eastAsia"/>
        </w:rPr>
        <w:t>find_all</w:t>
      </w:r>
      <w:proofErr w:type="spellEnd"/>
      <w:r w:rsidRPr="00161114">
        <w:rPr>
          <w:rFonts w:ascii="微軟正黑體" w:hAnsi="微軟正黑體" w:hint="eastAsia"/>
        </w:rPr>
        <w:t>() 方法</w:t>
      </w:r>
      <w:r w:rsidR="00F22BF4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3A422E08" w14:textId="6136F01A" w:rsidR="0009355F" w:rsidRPr="0009355F" w:rsidRDefault="0009355F" w:rsidP="0009355F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proofErr w:type="spellStart"/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>elect_one</w:t>
      </w:r>
      <w:proofErr w:type="spellEnd"/>
      <w:r>
        <w:rPr>
          <w:rFonts w:ascii="微軟正黑體" w:hAnsi="微軟正黑體"/>
        </w:rPr>
        <w:t xml:space="preserve">() </w:t>
      </w:r>
      <w:r>
        <w:rPr>
          <w:rFonts w:ascii="微軟正黑體" w:hAnsi="微軟正黑體" w:hint="eastAsia"/>
        </w:rPr>
        <w:t xml:space="preserve">方法 </w:t>
      </w:r>
      <w:r>
        <w:rPr>
          <w:rFonts w:ascii="微軟正黑體" w:hAnsi="微軟正黑體"/>
        </w:rPr>
        <w:t>(</w:t>
      </w:r>
      <w:r>
        <w:rPr>
          <w:rFonts w:ascii="微軟正黑體" w:hAnsi="微軟正黑體" w:hint="eastAsia"/>
        </w:rPr>
        <w:t>取得單一元素</w:t>
      </w:r>
      <w:r>
        <w:rPr>
          <w:rFonts w:ascii="微軟正黑體" w:hAnsi="微軟正黑體"/>
        </w:rPr>
        <w:t>)</w:t>
      </w:r>
    </w:p>
    <w:p w14:paraId="2475A86D" w14:textId="3F5A8667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  <w:r w:rsidR="00E56483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proofErr w:type="spellStart"/>
            <w:r>
              <w:rPr>
                <w:rFonts w:hint="eastAsia"/>
              </w:rPr>
              <w:t>B</w:t>
            </w:r>
            <w:r>
              <w:t>eautifulSoup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proofErr w:type="spellStart"/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>eautifulsoup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.board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</w:t>
            </w:r>
            <w:proofErr w:type="spell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select_one</w:t>
            </w:r>
            <w:proofErr w:type="spell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16634B" w:rsidR="00373A7D" w:rsidRDefault="00373A7D" w:rsidP="000B02E4">
      <w:pPr>
        <w:pStyle w:val="1"/>
      </w:pPr>
      <w:bookmarkStart w:id="33" w:name="_Toc95473969"/>
      <w:bookmarkStart w:id="34" w:name="_Toc132108773"/>
      <w:r w:rsidRPr="007E1682">
        <w:lastRenderedPageBreak/>
        <w:t xml:space="preserve">Module 12. </w:t>
      </w:r>
      <w:bookmarkEnd w:id="33"/>
      <w:r w:rsidR="00951402">
        <w:t xml:space="preserve">cookie </w:t>
      </w:r>
      <w:r w:rsidR="00951402">
        <w:rPr>
          <w:rFonts w:hint="eastAsia"/>
        </w:rPr>
        <w:t>用於</w:t>
      </w:r>
      <w:r w:rsidR="00951402">
        <w:t xml:space="preserve"> requests</w:t>
      </w:r>
      <w:bookmarkEnd w:id="3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7BA8D5BD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>PTT</w:t>
            </w:r>
            <w:r w:rsidR="00566C05">
              <w:rPr>
                <w:rFonts w:ascii="微軟正黑體" w:hAnsi="微軟正黑體"/>
              </w:rPr>
              <w:t xml:space="preserve"> </w:t>
            </w:r>
            <w:proofErr w:type="spellStart"/>
            <w:r w:rsidR="00566C05">
              <w:rPr>
                <w:rFonts w:ascii="微軟正黑體" w:hAnsi="微軟正黑體"/>
              </w:rPr>
              <w:t>Gossiiping</w:t>
            </w:r>
            <w:proofErr w:type="spellEnd"/>
            <w:r w:rsidR="00566C05">
              <w:rPr>
                <w:rFonts w:ascii="微軟正黑體" w:hAnsi="微軟正黑體"/>
              </w:rPr>
              <w:t xml:space="preserve"> (</w:t>
            </w:r>
            <w:r w:rsidR="00566C05">
              <w:rPr>
                <w:rFonts w:ascii="微軟正黑體" w:hAnsi="微軟正黑體" w:hint="eastAsia"/>
              </w:rPr>
              <w:t>八卦版</w:t>
            </w:r>
            <w:r w:rsidR="00566C05">
              <w:rPr>
                <w:rFonts w:ascii="微軟正黑體" w:hAnsi="微軟正黑體"/>
              </w:rPr>
              <w:t xml:space="preserve">) </w:t>
            </w:r>
            <w:r w:rsidR="001C1030">
              <w:rPr>
                <w:rFonts w:ascii="微軟正黑體" w:hAnsi="微軟正黑體" w:hint="eastAsia"/>
              </w:rPr>
              <w:t>為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0EF4907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ssiiping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a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7BFC99" w14:textId="49FD7A11" w:rsidR="00F32DA4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7407005E" w:rsidR="00373A7D" w:rsidRDefault="00373A7D" w:rsidP="0089712D">
      <w:pPr>
        <w:pStyle w:val="1"/>
      </w:pPr>
      <w:bookmarkStart w:id="35" w:name="_Toc95473973"/>
      <w:bookmarkStart w:id="36" w:name="_Toc132108774"/>
      <w:r w:rsidRPr="007E1682">
        <w:lastRenderedPageBreak/>
        <w:t xml:space="preserve">Module 13. </w:t>
      </w:r>
      <w:r w:rsidRPr="007E1682">
        <w:t>案例</w:t>
      </w:r>
      <w:bookmarkEnd w:id="35"/>
      <w:r w:rsidR="008E47FB">
        <w:t xml:space="preserve">: </w:t>
      </w:r>
      <w:r w:rsidR="005776CC">
        <w:t>PTT_NBA_</w:t>
      </w:r>
      <w:r w:rsidR="005776CC">
        <w:rPr>
          <w:rFonts w:hint="eastAsia"/>
        </w:rPr>
        <w:t>看板主頁與內頁</w:t>
      </w:r>
      <w:bookmarkEnd w:id="3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3362E257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</w:t>
            </w:r>
            <w:r w:rsidR="005776CC">
              <w:rPr>
                <w:rFonts w:ascii="微軟正黑體" w:hAnsi="微軟正黑體" w:hint="eastAsia"/>
              </w:rPr>
              <w:t xml:space="preserve">得 </w:t>
            </w:r>
            <w:r w:rsidR="005776CC">
              <w:rPr>
                <w:rFonts w:ascii="微軟正黑體" w:hAnsi="微軟正黑體"/>
              </w:rPr>
              <w:t xml:space="preserve">PTT NBA </w:t>
            </w:r>
            <w:r>
              <w:rPr>
                <w:rFonts w:ascii="微軟正黑體" w:hAnsi="微軟正黑體" w:hint="eastAsia"/>
              </w:rPr>
              <w:t>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6503B15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</w:tc>
      </w:tr>
      <w:tr w:rsidR="004F4E87" w14:paraId="4BA0D135" w14:textId="77777777" w:rsidTr="004F4E87">
        <w:tc>
          <w:tcPr>
            <w:tcW w:w="8296" w:type="dxa"/>
          </w:tcPr>
          <w:p w14:paraId="2959FAF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5776CC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5EAC062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875232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0D20A8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4EA867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</w:p>
          <w:p w14:paraId="1435E1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211C8F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2F56FB0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36E912F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68A26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4FAB3006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7829CE8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6E4BB6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FF543D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F38739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B70B3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36595B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0ED53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415B0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25BA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</w:p>
          <w:p w14:paraId="5422CE0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64639B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5776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20AED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3DF6E8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D9F17E4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64552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486E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B58007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A15D58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AE6E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8D783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D93A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9F3A3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D888B46" w14:textId="324E604A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53C09D" w14:textId="69879EAF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lect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#main-content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) 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uterHTML</w:t>
            </w:r>
            <w:proofErr w:type="spellEnd"/>
          </w:p>
          <w:p w14:paraId="2A112C1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FD62F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06EEC85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obj['title'])</w:t>
            </w:r>
          </w:p>
          <w:p w14:paraId="1188DE7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obj['link'])</w:t>
            </w:r>
          </w:p>
          <w:p w14:paraId="4ACB56CB" w14:textId="5287F04D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D823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(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=" * 50)</w:t>
            </w:r>
          </w:p>
          <w:p w14:paraId="680A257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84D299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34259E1" w14:textId="21F5F569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737971FC" w14:textId="77777777" w:rsidR="00D9725D" w:rsidRDefault="00D9725D" w:rsidP="00D9725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688CF" w14:textId="23EC2E9C" w:rsidR="004F4E87" w:rsidRPr="00E31C41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  <w:r w:rsidR="005776CC"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print</w:t>
            </w:r>
            <w:proofErr w:type="spellEnd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st_posts</w:t>
            </w:r>
            <w:proofErr w:type="spellEnd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</w:tc>
      </w:tr>
      <w:tr w:rsidR="00D9725D" w14:paraId="3025A57C" w14:textId="77777777" w:rsidTr="004F4E87">
        <w:tc>
          <w:tcPr>
            <w:tcW w:w="8296" w:type="dxa"/>
          </w:tcPr>
          <w:p w14:paraId="571C6397" w14:textId="777DBAC9" w:rsidR="00D9725D" w:rsidRPr="00D9725D" w:rsidRDefault="00D9725D" w:rsidP="00B70F2F">
            <w:pPr>
              <w:spacing w:line="320" w:lineRule="exact"/>
            </w:pPr>
            <w:r w:rsidRPr="00D9725D">
              <w:lastRenderedPageBreak/>
              <w:t>思考</w:t>
            </w:r>
          </w:p>
          <w:p w14:paraId="77258BD7" w14:textId="77777777" w:rsidR="00D9725D" w:rsidRPr="00D9725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如何取得</w:t>
            </w:r>
            <w:r w:rsidRPr="00D9725D">
              <w:rPr>
                <w:rStyle w:val="af0"/>
                <w:rFonts w:ascii="標楷體" w:eastAsia="標楷體" w:hAnsi="標楷體" w:cs="Helvetica"/>
                <w:color w:val="000000"/>
                <w:szCs w:val="24"/>
              </w:rPr>
              <w:t>多個分頁</w:t>
            </w: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的內容?</w:t>
            </w:r>
          </w:p>
          <w:p w14:paraId="7672BE33" w14:textId="77777777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14:paraId="285FCA3A" w14:textId="77777777" w:rsidTr="004F4E87">
        <w:tc>
          <w:tcPr>
            <w:tcW w:w="8296" w:type="dxa"/>
          </w:tcPr>
          <w:p w14:paraId="76ABB9D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3505B64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72F037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A5744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636AA58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0D5D0EC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0D9162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118F3E5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5</w:t>
            </w:r>
          </w:p>
          <w:p w14:paraId="3F563125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A8271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15F1791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BBF8DB2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ABC8C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0F42F99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//www.ptt.cc/bbs/NBA/index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176D507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B5042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566D2FF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35D63B3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A9E1E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E4C349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C8B087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CD13F5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2787CD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595A6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75ED302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75C3A4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833A88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0D61A5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00BE4645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1E9A686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24A539F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ADEE0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8910ED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F4432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C1D7B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E1E9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46851C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16581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3D926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5D6B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AB73A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810F4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3424C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73EE8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791FA1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6354BA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A34D8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E33A5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C42224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28DAC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5CC7F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717015" w14:textId="0D9E823A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="002E2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EE5A594" w14:textId="5C999B3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2E2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lect_one</w:t>
            </w:r>
            <w:proofErr w:type="spell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#main-content</w:t>
            </w:r>
            <w:proofErr w:type="spell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) 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uterHTML</w:t>
            </w:r>
            <w:proofErr w:type="spellEnd"/>
          </w:p>
          <w:p w14:paraId="6B0DF15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F0508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6E4E0E40" w14:textId="0908F74D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9D48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4385AAD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7715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4C3E6C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69C8E43A" w:rsidR="00D9725D" w:rsidRPr="00D9725D" w:rsidRDefault="00D9725D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22D815DC" w:rsidR="00373A7D" w:rsidRPr="007E1682" w:rsidRDefault="00373A7D" w:rsidP="00EB55C5">
      <w:pPr>
        <w:pStyle w:val="1"/>
      </w:pPr>
      <w:bookmarkStart w:id="37" w:name="_Toc95473977"/>
      <w:bookmarkStart w:id="38" w:name="_Toc132108775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37"/>
      <w:bookmarkEnd w:id="38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39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39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</w:t>
      </w:r>
      <w:proofErr w:type="spellStart"/>
      <w:r w:rsidRPr="00AD5394">
        <w:rPr>
          <w:rFonts w:ascii="微軟正黑體" w:hAnsi="微軟正黑體" w:hint="eastAsia"/>
        </w:rPr>
        <w:t>FirefoxDriver</w:t>
      </w:r>
      <w:proofErr w:type="spellEnd"/>
      <w:r w:rsidRPr="00AD5394">
        <w:rPr>
          <w:rFonts w:ascii="微軟正黑體" w:hAnsi="微軟正黑體" w:hint="eastAsia"/>
        </w:rPr>
        <w:t xml:space="preserve">, </w:t>
      </w:r>
      <w:proofErr w:type="spellStart"/>
      <w:r w:rsidRPr="00AD5394">
        <w:rPr>
          <w:rFonts w:ascii="微軟正黑體" w:hAnsi="微軟正黑體" w:hint="eastAsia"/>
        </w:rPr>
        <w:t>ChromeDriver</w:t>
      </w:r>
      <w:proofErr w:type="spellEnd"/>
      <w:r w:rsidRPr="00AD5394">
        <w:rPr>
          <w:rFonts w:ascii="微軟正黑體" w:hAnsi="微軟正黑體" w:hint="eastAsia"/>
        </w:rPr>
        <w:t xml:space="preserve">, </w:t>
      </w:r>
      <w:proofErr w:type="spellStart"/>
      <w:r w:rsidRPr="00AD5394">
        <w:rPr>
          <w:rFonts w:ascii="微軟正黑體" w:hAnsi="微軟正黑體" w:hint="eastAsia"/>
        </w:rPr>
        <w:t>InternetExporeDriver</w:t>
      </w:r>
      <w:proofErr w:type="spellEnd"/>
      <w:r w:rsidRPr="00AD5394">
        <w:rPr>
          <w:rFonts w:ascii="微軟正黑體" w:hAnsi="微軟正黑體" w:hint="eastAsia"/>
        </w:rPr>
        <w:t>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proofErr w:type="spellStart"/>
      <w:r>
        <w:rPr>
          <w:rFonts w:ascii="微軟正黑體" w:hAnsi="微軟正黑體"/>
        </w:rPr>
        <w:t>drirver.page_source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CF1A5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E1EA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ECBF88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0209AAD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47EA8C4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149222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6E30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30AFE0E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6654C11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spellEnd"/>
          </w:p>
          <w:p w14:paraId="5C802C6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353DB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18D99C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052452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3064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841B2C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E1330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66B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5A51ED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9C9C8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spellEnd"/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2DEE5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E414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29BAEBF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FABB1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E85E2F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ge_source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722271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proofErr w:type="gramEnd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ource</w:t>
            </w:r>
            <w:proofErr w:type="spellEnd"/>
          </w:p>
          <w:p w14:paraId="2DA033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43A9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autifulsoup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D79E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html)</w:t>
            </w:r>
          </w:p>
          <w:p w14:paraId="0FDFB5E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31E6A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C28F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1222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224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513D3D0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.header_persona</w:t>
            </w:r>
            <w:proofErr w:type="spellEnd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list'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5C04D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32CC9B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5E00CA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F5170C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588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75315C4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F02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09D85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2A5D5570" w:rsidR="007D31F3" w:rsidRPr="00A24EAF" w:rsidRDefault="007A01DB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spellEnd"/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0" w:name="_Toc95473981"/>
      <w:r>
        <w:br w:type="page"/>
      </w:r>
    </w:p>
    <w:p w14:paraId="519D0053" w14:textId="0FF6989A" w:rsidR="00373A7D" w:rsidRPr="007E1682" w:rsidRDefault="00373A7D" w:rsidP="00FB6B14">
      <w:pPr>
        <w:pStyle w:val="1"/>
      </w:pPr>
      <w:bookmarkStart w:id="41" w:name="_Toc132108776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40"/>
      <w:bookmarkEnd w:id="41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2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2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proofErr w:type="spellStart"/>
      <w:r>
        <w:rPr>
          <w:rFonts w:ascii="微軟正黑體" w:hAnsi="微軟正黑體"/>
        </w:rPr>
        <w:t>webdriver</w:t>
      </w:r>
      <w:proofErr w:type="spellEnd"/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proofErr w:type="spellStart"/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</w:t>
      </w:r>
      <w:proofErr w:type="spellEnd"/>
      <w:r w:rsidRPr="00943954">
        <w:rPr>
          <w:rFonts w:ascii="微軟正黑體" w:hAnsi="微軟正黑體"/>
          <w:shd w:val="pct15" w:color="auto" w:fill="FFFFFF"/>
        </w:rPr>
        <w:t>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proofErr w:type="spellStart"/>
      <w:r w:rsidRPr="00943954">
        <w:rPr>
          <w:rFonts w:ascii="微軟正黑體" w:hAnsi="微軟正黑體"/>
          <w:shd w:val="pct15" w:color="auto" w:fill="FFFFFF"/>
        </w:rPr>
        <w:t>by_xxx</w:t>
      </w:r>
      <w:proofErr w:type="spellEnd"/>
      <w:r w:rsidRPr="00943954">
        <w:rPr>
          <w:rFonts w:ascii="微軟正黑體" w:hAnsi="微軟正黑體"/>
          <w:shd w:val="pct15" w:color="auto" w:fill="FFFFFF"/>
        </w:rPr>
        <w:t>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03B68E84" w:rsidR="0044367B" w:rsidRDefault="00DE257D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exptected_conditions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  <w:proofErr w:type="spellEnd"/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Options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my_options.add_argumen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>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禁用彈出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zh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>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indow.alert</w:t>
            </w:r>
            <w:proofErr w:type="spellEnd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SN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1) &gt; td &gt; main &gt; article &gt; div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tex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nerText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ikeywor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ormCheck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358D5DC0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B52720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427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ED6A3B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1144A8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883B82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3D535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304E6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7DCFD2A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8D14E7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C50E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3785255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FB6B5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7D9D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3FB7A542" w:rsidR="003E299C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36E88222" w:rsidR="00373A7D" w:rsidRPr="007E1682" w:rsidRDefault="00373A7D" w:rsidP="006C2F11">
      <w:pPr>
        <w:pStyle w:val="1"/>
      </w:pPr>
      <w:bookmarkStart w:id="43" w:name="_Toc95473985"/>
      <w:bookmarkStart w:id="44" w:name="_Toc132108777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43"/>
      <w:bookmarkEnd w:id="44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5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proofErr w:type="spellStart"/>
      <w:r w:rsidRPr="00AD50AA">
        <w:rPr>
          <w:b/>
          <w:sz w:val="32"/>
          <w:szCs w:val="32"/>
          <w:shd w:val="pct15" w:color="auto" w:fill="FFFFFF"/>
        </w:rPr>
        <w:t>WebDriverWait</w:t>
      </w:r>
      <w:proofErr w:type="spellEnd"/>
      <w:r w:rsidRPr="00AD50AA">
        <w:rPr>
          <w:b/>
          <w:sz w:val="32"/>
          <w:szCs w:val="32"/>
          <w:shd w:val="pct15" w:color="auto" w:fill="FFFFFF"/>
        </w:rPr>
        <w:t>）</w:t>
      </w:r>
      <w:bookmarkEnd w:id="45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FBE8B8A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3B0A9A1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  <w:r w:rsidR="00161FE2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implicitly_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proofErr w:type="spellStart"/>
      <w:r w:rsidR="00E924E4">
        <w:rPr>
          <w:rFonts w:ascii="微軟正黑體" w:hAnsi="微軟正黑體"/>
        </w:rPr>
        <w:t>find_element</w:t>
      </w:r>
      <w:proofErr w:type="spellEnd"/>
      <w:r w:rsidR="00E924E4">
        <w:rPr>
          <w:rFonts w:ascii="微軟正黑體" w:hAnsi="微軟正黑體"/>
        </w:rPr>
        <w:t>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38CBA84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  <w:r w:rsidR="00961C0C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WebDriver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proofErr w:type="spellStart"/>
      <w:r w:rsidRPr="00AF4B6B">
        <w:rPr>
          <w:rFonts w:ascii="微軟正黑體" w:hAnsi="微軟正黑體" w:hint="eastAsia"/>
        </w:rPr>
        <w:t>until_not</w:t>
      </w:r>
      <w:proofErr w:type="spellEnd"/>
      <w:r w:rsidRPr="00AF4B6B">
        <w:rPr>
          <w:rFonts w:ascii="微軟正黑體" w:hAnsi="微軟正黑體" w:hint="eastAsia"/>
        </w:rPr>
        <w:t>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</w:t>
      </w:r>
      <w:proofErr w:type="spellStart"/>
      <w:r w:rsidRPr="00AF4B6B">
        <w:rPr>
          <w:rFonts w:ascii="微軟正黑體" w:hAnsi="微軟正黑體" w:hint="eastAsia"/>
        </w:rPr>
        <w:t>TimeoutException</w:t>
      </w:r>
      <w:proofErr w:type="spellEnd"/>
      <w:r w:rsidRPr="00AF4B6B">
        <w:rPr>
          <w:rFonts w:ascii="微軟正黑體" w:hAnsi="微軟正黑體" w:hint="eastAsia"/>
        </w:rPr>
        <w:t>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0D2D2F57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6" w:name="_Toc95473987"/>
      <w:r w:rsidRPr="00AD50AA">
        <w:rPr>
          <w:b/>
          <w:sz w:val="32"/>
          <w:szCs w:val="32"/>
          <w:shd w:val="pct15" w:color="auto" w:fill="FFFFFF"/>
        </w:rPr>
        <w:t>期待狀況</w:t>
      </w:r>
      <w:r w:rsidR="00C3176E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AD50AA">
        <w:rPr>
          <w:b/>
          <w:sz w:val="32"/>
          <w:szCs w:val="32"/>
          <w:shd w:val="pct15" w:color="auto" w:fill="FFFFFF"/>
        </w:rPr>
        <w:t>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</w:t>
      </w:r>
      <w:proofErr w:type="spellStart"/>
      <w:r w:rsidRPr="00163EEA">
        <w:rPr>
          <w:rFonts w:ascii="微軟正黑體" w:hAnsi="微軟正黑體" w:hint="eastAsia"/>
        </w:rPr>
        <w:t>WebDriverWait</w:t>
      </w:r>
      <w:proofErr w:type="spellEnd"/>
      <w:r w:rsidRPr="00163EEA">
        <w:rPr>
          <w:rFonts w:ascii="微軟正黑體" w:hAnsi="微軟正黑體" w:hint="eastAsia"/>
        </w:rPr>
        <w:t>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itle_is</w:t>
      </w:r>
      <w:proofErr w:type="spellEnd"/>
      <w:r w:rsidRPr="00163EEA">
        <w:rPr>
          <w:rFonts w:ascii="微軟正黑體" w:hAnsi="微軟正黑體" w:hint="eastAsia"/>
          <w:sz w:val="22"/>
        </w:rPr>
        <w:t xml:space="preserve">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lastRenderedPageBreak/>
        <w:t>title_contains</w:t>
      </w:r>
      <w:proofErr w:type="spellEnd"/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串</w:t>
      </w:r>
      <w:proofErr w:type="gramEnd"/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proofErr w:type="spellStart"/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  <w:proofErr w:type="spellEnd"/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5B4A9A">
        <w:rPr>
          <w:rFonts w:ascii="微軟正黑體" w:hAnsi="微軟正黑體" w:hint="eastAsia"/>
          <w:sz w:val="22"/>
        </w:rPr>
        <w:t>visibility_of_element_located</w:t>
      </w:r>
      <w:proofErr w:type="spellEnd"/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C3176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sz w:val="22"/>
        </w:rPr>
      </w:pPr>
      <w:proofErr w:type="spellStart"/>
      <w:r w:rsidRPr="00C3176E">
        <w:rPr>
          <w:rFonts w:ascii="微軟正黑體" w:hAnsi="微軟正黑體" w:hint="eastAsia"/>
          <w:b/>
          <w:sz w:val="22"/>
        </w:rPr>
        <w:t>presence_of_all_elements_located</w:t>
      </w:r>
      <w:proofErr w:type="spellEnd"/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</w:t>
      </w:r>
      <w:proofErr w:type="spellEnd"/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_value</w:t>
      </w:r>
      <w:proofErr w:type="spellEnd"/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frame_to_be_available_and_switch_to_it</w:t>
      </w:r>
      <w:proofErr w:type="spellEnd"/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invisibility_of_element_located</w:t>
      </w:r>
      <w:proofErr w:type="spellEnd"/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clickable</w:t>
      </w:r>
      <w:proofErr w:type="spellEnd"/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staleness_of</w:t>
      </w:r>
      <w:proofErr w:type="spellEnd"/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r w:rsidRPr="00163EEA">
        <w:rPr>
          <w:rFonts w:ascii="微軟正黑體" w:hAnsi="微軟正黑體" w:hint="eastAsia"/>
          <w:sz w:val="22"/>
        </w:rPr>
        <w:t>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selected</w:t>
      </w:r>
      <w:proofErr w:type="spellEnd"/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selection_state_to_be</w:t>
      </w:r>
      <w:proofErr w:type="spellEnd"/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located_selection_state_to_be</w:t>
      </w:r>
      <w:proofErr w:type="spellEnd"/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proofErr w:type="spellStart"/>
      <w:r w:rsidRPr="00163EEA">
        <w:rPr>
          <w:rFonts w:ascii="微軟正黑體" w:hAnsi="微軟正黑體" w:hint="eastAsia"/>
          <w:sz w:val="22"/>
        </w:rPr>
        <w:t>alert_is_present</w:t>
      </w:r>
      <w:proofErr w:type="spellEnd"/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0A494EC6" w:rsidR="00373A7D" w:rsidRPr="00BF6028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47" w:name="_Toc95473988"/>
      <w:r>
        <w:rPr>
          <w:rFonts w:hint="eastAsia"/>
          <w:b/>
          <w:sz w:val="32"/>
          <w:szCs w:val="32"/>
          <w:shd w:val="pct15" w:color="auto" w:fill="FFFFFF"/>
        </w:rPr>
        <w:lastRenderedPageBreak/>
        <w:t>元素定位策略</w:t>
      </w:r>
      <w:r>
        <w:rPr>
          <w:b/>
          <w:sz w:val="32"/>
          <w:szCs w:val="32"/>
          <w:shd w:val="pct15" w:color="auto" w:fill="FFFFFF"/>
        </w:rPr>
        <w:t>/</w:t>
      </w:r>
      <w:r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BF6028">
        <w:rPr>
          <w:b/>
          <w:sz w:val="32"/>
          <w:szCs w:val="32"/>
          <w:shd w:val="pct15" w:color="auto" w:fill="FFFFFF"/>
        </w:rPr>
        <w:t>（</w:t>
      </w:r>
      <w:r w:rsidR="00373A7D" w:rsidRPr="00BF6028">
        <w:rPr>
          <w:b/>
          <w:sz w:val="32"/>
          <w:szCs w:val="32"/>
          <w:shd w:val="pct15" w:color="auto" w:fill="FFFFFF"/>
        </w:rPr>
        <w:t>By</w:t>
      </w:r>
      <w:r w:rsidR="00373A7D" w:rsidRPr="00BF6028">
        <w:rPr>
          <w:b/>
          <w:sz w:val="32"/>
          <w:szCs w:val="32"/>
          <w:shd w:val="pct15" w:color="auto" w:fill="FFFFFF"/>
        </w:rPr>
        <w:t>）</w:t>
      </w:r>
      <w:bookmarkEnd w:id="47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SS_SELECTOR</w:t>
      </w:r>
      <w:proofErr w:type="spell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css</w:t>
      </w:r>
      <w:proofErr w:type="spellEnd"/>
      <w:r w:rsidRPr="007267F5">
        <w:rPr>
          <w:rFonts w:ascii="微軟正黑體" w:hAnsi="微軟正黑體"/>
        </w:rPr>
        <w:t xml:space="preserve">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XPATH</w:t>
      </w:r>
      <w:proofErr w:type="spellEnd"/>
      <w:proofErr w:type="gram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xpath</w:t>
      </w:r>
      <w:proofErr w:type="spellEnd"/>
      <w:r w:rsidRPr="007267F5">
        <w:rPr>
          <w:rFonts w:ascii="微軟正黑體" w:hAnsi="微軟正黑體"/>
        </w:rPr>
        <w:t>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</w:t>
      </w:r>
      <w:proofErr w:type="spellEnd"/>
      <w:r w:rsidRPr="007267F5">
        <w:rPr>
          <w:rFonts w:ascii="微軟正黑體" w:hAnsi="微軟正黑體"/>
        </w:rPr>
        <w:t xml:space="preserve">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</w:t>
      </w:r>
      <w:proofErr w:type="spellEnd"/>
      <w:r w:rsidRPr="007267F5">
        <w:rPr>
          <w:rFonts w:ascii="微軟正黑體" w:hAnsi="微軟正黑體"/>
        </w:rPr>
        <w:t xml:space="preserve">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TAG_NAME</w:t>
      </w:r>
      <w:proofErr w:type="spellEnd"/>
      <w:r w:rsidRPr="007267F5">
        <w:rPr>
          <w:rFonts w:ascii="微軟正黑體" w:hAnsi="微軟正黑體"/>
        </w:rPr>
        <w:t xml:space="preserve">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LASS_NAME</w:t>
      </w:r>
      <w:proofErr w:type="spellEnd"/>
      <w:r w:rsidRPr="007267F5">
        <w:rPr>
          <w:rFonts w:ascii="微軟正黑體" w:hAnsi="微軟正黑體"/>
        </w:rPr>
        <w:t xml:space="preserve">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[1] 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Webdriver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NoSuchElementException</w:t>
            </w:r>
            <w:proofErr w:type="spellEnd"/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39D2C26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5794EC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79CFDBD7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1C61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E89F584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9C9E8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7C7A3EC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7A991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C105F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E0E393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2B6733D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6FA6B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25C16E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21E81E0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530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582AF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0359A0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D92381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</w:t>
            </w:r>
            <w:proofErr w:type="spell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7F035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CB07FA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1E932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FFCBF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A1B71D8" w:rsidR="00CA4C91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1FFFA451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F6BF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5AED2FC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ED1B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2D02CF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7594D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67FD398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5AAF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CCB04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93790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1F969DDE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31A7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38A8E9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58CDE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2F25D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3CB546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1A723FE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#header-logo</w:t>
            </w:r>
            <w:proofErr w:type="spellEnd"/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A28C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B4C6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</w:p>
          <w:p w14:paraId="3E3F241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7599A2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oSuchElementException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37B51F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4200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4CDE2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6E88CD5A" w:rsidR="00CA4C91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373AD3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BEBAD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3E138BC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5FC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12B99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166D2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10AD74F2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6C14A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E8A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C9A83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7547B26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93100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D9A5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69D770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1ED28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23E77E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8A807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796FC4E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4FE2948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26A117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7A2D8C3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et_attribute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69602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59B16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9A9048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1F7DC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729AAE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3FE8D9D2" w:rsidR="005F4964" w:rsidRPr="006D40A9" w:rsidRDefault="009F644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8" w:name="_Toc95473989"/>
      <w:r>
        <w:lastRenderedPageBreak/>
        <w:br w:type="page"/>
      </w:r>
    </w:p>
    <w:p w14:paraId="3C18B714" w14:textId="551420E6" w:rsidR="003F2FF9" w:rsidRDefault="003F2FF9" w:rsidP="003F2FF9">
      <w:pPr>
        <w:pStyle w:val="1"/>
      </w:pPr>
      <w:bookmarkStart w:id="49" w:name="_Toc132108778"/>
      <w:r w:rsidRPr="007E1682">
        <w:lastRenderedPageBreak/>
        <w:t>Module 1</w:t>
      </w:r>
      <w:r>
        <w:t>7</w:t>
      </w:r>
      <w:r w:rsidRPr="007E1682">
        <w:t xml:space="preserve">. </w:t>
      </w:r>
      <w:proofErr w:type="spellStart"/>
      <w:r>
        <w:rPr>
          <w:rFonts w:hint="eastAsia"/>
        </w:rPr>
        <w:t>A</w:t>
      </w:r>
      <w:r>
        <w:t>ctionChains</w:t>
      </w:r>
      <w:bookmarkEnd w:id="48"/>
      <w:bookmarkEnd w:id="49"/>
      <w:proofErr w:type="spellEnd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0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0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000000"/>
          <w:sz w:val="21"/>
          <w:szCs w:val="21"/>
        </w:rPr>
        <w:t>ActionChains</w:t>
      </w:r>
      <w:proofErr w:type="spellEnd"/>
      <w:r>
        <w:rPr>
          <w:rFonts w:ascii="Helvetica" w:hAnsi="Helvetica"/>
          <w:color w:val="000000"/>
          <w:sz w:val="21"/>
          <w:szCs w:val="21"/>
        </w:rPr>
        <w:t xml:space="preserve">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</w:t>
      </w:r>
      <w:proofErr w:type="gramStart"/>
      <w:r>
        <w:rPr>
          <w:rFonts w:ascii="Helvetica" w:hAnsi="Helvetica"/>
          <w:color w:val="000000"/>
          <w:sz w:val="21"/>
          <w:szCs w:val="21"/>
        </w:rPr>
        <w:t>繫</w:t>
      </w:r>
      <w:proofErr w:type="gramEnd"/>
      <w:r>
        <w:rPr>
          <w:rFonts w:ascii="Helvetica" w:hAnsi="Helvetica"/>
          <w:color w:val="000000"/>
          <w:sz w:val="21"/>
          <w:szCs w:val="21"/>
        </w:rPr>
        <w:t>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 import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ctionChains</w:t>
      </w:r>
      <w:proofErr w:type="spellEnd"/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1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1"/>
    </w:p>
    <w:p w14:paraId="12A6B9F9" w14:textId="0FC73083" w:rsidR="00BB220A" w:rsidRDefault="00BB220A" w:rsidP="00BB220A">
      <w:bookmarkStart w:id="52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2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proofErr w:type="spellStart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3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3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y.CSS_SELECTOR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, "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#game-i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pi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CB37A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02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CB37A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03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CB37A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0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In Selenium</w:t>
            </w:r>
          </w:p>
          <w:p w14:paraId="4F53249D" w14:textId="534433FB" w:rsidR="000076CF" w:rsidRPr="000076CF" w:rsidRDefault="00CB37A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0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spellStart"/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  <w:proofErr w:type="spellEnd"/>
          </w:p>
          <w:p w14:paraId="32D8B3BA" w14:textId="0345A4DD" w:rsidR="000076CF" w:rsidRPr="000076CF" w:rsidRDefault="00CB37A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3DC3275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C8B6E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691E94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5EE1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2BBE0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824D1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5C64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0C438B3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1640DA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118D28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_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</w:p>
          <w:p w14:paraId="405196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06B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3D79D13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055B1C7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5FEF0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ctionChain</w:t>
            </w:r>
            <w:proofErr w:type="spell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拖曳、按右鍵出現選單，以及鍵盤輸入文字、按下鍵盤上的按鈕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60B0C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action_chain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</w:p>
          <w:p w14:paraId="326BDEE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3E8E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11A2E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key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64788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1A95F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F7D6C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2AF79D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D93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38F2E8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9D92908" w14:textId="7E2A39E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B07F2B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7AF75C6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7E9FBF7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51821EE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07E8BE4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806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81275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D025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53D7B5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5E08AC29" w14:textId="4BE57700" w:rsidR="003F2FF9" w:rsidRPr="003F2FF9" w:rsidRDefault="008F14F3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DF293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D2C1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17D1A4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B18D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914CB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Crazy Game - Planet Clicker 2</w:t>
            </w:r>
          </w:p>
          <w:p w14:paraId="6DD077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crazygames.com/game/planet-clicker-2</w:t>
            </w:r>
          </w:p>
          <w:p w14:paraId="719375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擴充功能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ordinates</w:t>
            </w:r>
          </w:p>
          <w:p w14:paraId="4112D1B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.google.com/webstore/detail/coordinates/bpflbjmbfccblbhlcmlgkajdpoiepmkd</w:t>
            </w:r>
          </w:p>
          <w:p w14:paraId="0A04F5D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57D2B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C2E6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6CD9AA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30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F372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2187F65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0165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8FA0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0A990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9D0E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CCC7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517BEFE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AAF5D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26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528E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6D941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6B7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49B8F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31496F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4AA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70C890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9613A1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1FD866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19EA4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B3E270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A6BF19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0E51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B022B5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50C4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F50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1DDA9BFF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 xml:space="preserve">範例 2: 拖曳網頁元素 (使用 </w:t>
            </w:r>
            <w:proofErr w:type="spellStart"/>
            <w:r w:rsidRPr="003F2FF9">
              <w:rPr>
                <w:rFonts w:ascii="微軟正黑體" w:hAnsi="微軟正黑體" w:hint="eastAsia"/>
              </w:rPr>
              <w:t>drag_and_drop</w:t>
            </w:r>
            <w:proofErr w:type="spellEnd"/>
            <w:r w:rsidRPr="003F2FF9">
              <w:rPr>
                <w:rFonts w:ascii="微軟正黑體" w:hAnsi="微軟正黑體" w:hint="eastAsia"/>
              </w:rPr>
              <w:t>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59A36B3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970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61340D3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ECC1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C7BA9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otools</w:t>
            </w:r>
            <w:proofErr w:type="spell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rag and Drop example</w:t>
            </w:r>
          </w:p>
          <w:p w14:paraId="6E4D24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2080AAF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2C7D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D1F6E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7DF9FC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66D8A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1FF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3A035E9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dragger</w:t>
            </w:r>
            <w:proofErr w:type="spell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17E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76BF2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8FBCA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item</w:t>
            </w:r>
            <w:proofErr w:type="spell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45B7E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BD8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569AB5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FC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DF0D5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41096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72632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2173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6E50BF1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ABECA3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06E2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26DD3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49B5F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8CD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19E4D75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B26CF6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0246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9B11F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12E93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89A9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F4376E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to_ele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A34A76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06D21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DB694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70708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9AB46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E08A65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CE16C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7C84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89B8C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75B7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B46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09FCED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CF2A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C4E8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61CF262A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5825CDA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4F41A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4978B0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BD44B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C01EAA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0094287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4EE22E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0FB4D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98E0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AFC17B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5833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28C63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D497DB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#iframeResult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84C0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9F9F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6376CD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586F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35B2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59BBDF9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</w:t>
            </w:r>
            <w:proofErr w:type="spell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177EC07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AB3A3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67E4989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fname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BF69A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5AC8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2CF85DA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lname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CD83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703B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1A98555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E14D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414A3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07C964A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SHIF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27C69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B74B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DB957B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67BD8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DEFC6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3D84ACE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EA762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C2CA1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1D0E3F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C5AF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DF342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4CDFEFD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FFFB3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65CF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438D7E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3BF9BE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C9E7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CE75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1D4C0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FA204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37D9D2F1" w:rsidR="003F2FF9" w:rsidRPr="003F2FF9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396768B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2840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5636551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6BD5E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CFB059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1] jQuery UI - Slider</w:t>
            </w:r>
          </w:p>
          <w:p w14:paraId="3512750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202175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B6B94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EEB6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1AC91CB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F052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578E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120BA6D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.demo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fr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D0C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9A0F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8487E8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A6D7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71E9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A1D59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pan.ui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lider-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andle.ui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rner-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l.ui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tate-defaul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0B87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06F8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142D1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74B4F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E82B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9F9F9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D64A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079F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6BD40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7B3367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3D461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6B7293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BB5E22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B2AA1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0343B1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385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E60A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5049D8B7" w:rsidR="00AB4A30" w:rsidRPr="00AB4A30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4" w:name="_Toc95473995"/>
      <w:r>
        <w:lastRenderedPageBreak/>
        <w:br w:type="page"/>
      </w:r>
    </w:p>
    <w:p w14:paraId="3004465C" w14:textId="42AEAFE1" w:rsidR="003F2FF9" w:rsidRDefault="003F2FF9" w:rsidP="003F2FF9">
      <w:pPr>
        <w:pStyle w:val="1"/>
      </w:pPr>
      <w:bookmarkStart w:id="55" w:name="_Toc132108779"/>
      <w:r w:rsidRPr="007E1682">
        <w:lastRenderedPageBreak/>
        <w:t>Module 1</w:t>
      </w:r>
      <w:r w:rsidR="00C035EE">
        <w:t>8</w:t>
      </w:r>
      <w:r w:rsidRPr="007E1682">
        <w:t xml:space="preserve">. </w:t>
      </w:r>
      <w:proofErr w:type="spellStart"/>
      <w:r>
        <w:rPr>
          <w:rFonts w:hint="eastAsia"/>
        </w:rPr>
        <w:t>P</w:t>
      </w:r>
      <w:r>
        <w:t>yAutoGUI</w:t>
      </w:r>
      <w:bookmarkEnd w:id="54"/>
      <w:bookmarkEnd w:id="55"/>
      <w:proofErr w:type="spellEnd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6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6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yautogui</w:t>
      </w:r>
      <w:proofErr w:type="spellEnd"/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ontrib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07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7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7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clicks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of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 xml:space="preserve">( </w:t>
            </w:r>
            <w:proofErr w:type="spell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r>
              <w:rPr>
                <w:color w:val="000000"/>
                <w:sz w:val="18"/>
                <w:szCs w:val="18"/>
              </w:rPr>
              <w:t>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8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</w:t>
      </w:r>
      <w:proofErr w:type="spellStart"/>
      <w:r w:rsidRPr="005760D3">
        <w:rPr>
          <w:b/>
          <w:sz w:val="32"/>
          <w:szCs w:val="32"/>
          <w:shd w:val="pct15" w:color="auto" w:fill="FFFFFF"/>
        </w:rPr>
        <w:t>key_name</w:t>
      </w:r>
      <w:proofErr w:type="spellEnd"/>
      <w:r w:rsidRPr="005760D3">
        <w:rPr>
          <w:b/>
          <w:sz w:val="32"/>
          <w:szCs w:val="32"/>
          <w:shd w:val="pct15" w:color="auto" w:fill="FFFFFF"/>
        </w:rPr>
        <w:t xml:space="preserve">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8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i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b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avorites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orwar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hom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refres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earc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to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aps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f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hangue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junja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ai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ediaselec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modechang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ext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on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um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d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laypaus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ev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intscree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ntscr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r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croll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mut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Welcome to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’s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documentation!</w:t>
            </w:r>
          </w:p>
          <w:p w14:paraId="69AB7BA3" w14:textId="3F174B96" w:rsidR="003E6238" w:rsidRPr="003E6238" w:rsidRDefault="00CB37A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8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- Installation</w:t>
            </w:r>
          </w:p>
          <w:p w14:paraId="6E0FD0EF" w14:textId="17B056BE" w:rsidR="003E6238" w:rsidRPr="003E6238" w:rsidRDefault="00CB37A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9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CB37A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0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CB37A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CB37A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CB37A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3E6238" w:rsidRDefault="00CB37A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CB37A3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5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CB37A3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6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-python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ontrib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proofErr w:type="spellEnd"/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按下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Ctrl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spellStart"/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,y</w:t>
            </w:r>
            <w:proofErr w:type="spellEnd"/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062DC237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806E61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魔術鋼琴</w:t>
            </w:r>
            <w:proofErr w:type="gramStart"/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鏄</w:t>
            </w:r>
            <w:proofErr w:type="gramEnd"/>
          </w:p>
          <w:p w14:paraId="6E175421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html5.gamedistribution.com/rvvASMiM/44fbc5e5c6e54ac9985d1c81f1fb8121/index.html</w:t>
            </w:r>
          </w:p>
          <w:p w14:paraId="10036E7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B1F4C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8EB9C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3D438DD3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63A49C6F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1244C9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00E5B388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7251A16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2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56681E1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2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8916972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2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D870E56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13DBD82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89BC38C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A9A8D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69BF9413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5A097C8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CEBCFA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6D8A77E9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xel</w:t>
            </w:r>
            <w:proofErr w:type="spellEnd"/>
            <w:proofErr w:type="gram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4270699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51D96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0]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48BCBCA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B9E8FF1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Down</w:t>
            </w:r>
            <w:proofErr w:type="spellEnd"/>
            <w:proofErr w:type="gram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D04BD48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Up</w:t>
            </w:r>
            <w:proofErr w:type="spellEnd"/>
            <w:proofErr w:type="gram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DE5DDB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2C36737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1D5B557E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3EB7234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8924E9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A59C753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409C55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A5945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1D5A0910" w:rsidR="002B764A" w:rsidRPr="002B764A" w:rsidRDefault="00896FB7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17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50FEC" w14:textId="77777777" w:rsidR="00CB37A3" w:rsidRDefault="00CB37A3" w:rsidP="008D1A2C">
      <w:r>
        <w:separator/>
      </w:r>
    </w:p>
  </w:endnote>
  <w:endnote w:type="continuationSeparator" w:id="0">
    <w:p w14:paraId="74352A21" w14:textId="77777777" w:rsidR="00CB37A3" w:rsidRDefault="00CB37A3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31105" w14:textId="77777777" w:rsidR="00CB37A3" w:rsidRDefault="00CB37A3" w:rsidP="008D1A2C">
      <w:r>
        <w:separator/>
      </w:r>
    </w:p>
  </w:footnote>
  <w:footnote w:type="continuationSeparator" w:id="0">
    <w:p w14:paraId="640D0AC3" w14:textId="77777777" w:rsidR="00CB37A3" w:rsidRDefault="00CB37A3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0"/>
  </w:num>
  <w:num w:numId="2">
    <w:abstractNumId w:val="36"/>
  </w:num>
  <w:num w:numId="3">
    <w:abstractNumId w:val="19"/>
  </w:num>
  <w:num w:numId="4">
    <w:abstractNumId w:val="9"/>
  </w:num>
  <w:num w:numId="5">
    <w:abstractNumId w:val="27"/>
  </w:num>
  <w:num w:numId="6">
    <w:abstractNumId w:val="29"/>
  </w:num>
  <w:num w:numId="7">
    <w:abstractNumId w:val="28"/>
  </w:num>
  <w:num w:numId="8">
    <w:abstractNumId w:val="11"/>
  </w:num>
  <w:num w:numId="9">
    <w:abstractNumId w:val="1"/>
  </w:num>
  <w:num w:numId="10">
    <w:abstractNumId w:val="22"/>
  </w:num>
  <w:num w:numId="11">
    <w:abstractNumId w:val="33"/>
  </w:num>
  <w:num w:numId="12">
    <w:abstractNumId w:val="35"/>
  </w:num>
  <w:num w:numId="13">
    <w:abstractNumId w:val="5"/>
  </w:num>
  <w:num w:numId="14">
    <w:abstractNumId w:val="6"/>
  </w:num>
  <w:num w:numId="15">
    <w:abstractNumId w:val="16"/>
  </w:num>
  <w:num w:numId="16">
    <w:abstractNumId w:val="10"/>
  </w:num>
  <w:num w:numId="17">
    <w:abstractNumId w:val="17"/>
  </w:num>
  <w:num w:numId="18">
    <w:abstractNumId w:val="12"/>
  </w:num>
  <w:num w:numId="19">
    <w:abstractNumId w:val="2"/>
  </w:num>
  <w:num w:numId="20">
    <w:abstractNumId w:val="30"/>
  </w:num>
  <w:num w:numId="21">
    <w:abstractNumId w:val="4"/>
  </w:num>
  <w:num w:numId="22">
    <w:abstractNumId w:val="26"/>
  </w:num>
  <w:num w:numId="23">
    <w:abstractNumId w:val="34"/>
  </w:num>
  <w:num w:numId="24">
    <w:abstractNumId w:val="23"/>
  </w:num>
  <w:num w:numId="25">
    <w:abstractNumId w:val="21"/>
  </w:num>
  <w:num w:numId="26">
    <w:abstractNumId w:val="25"/>
  </w:num>
  <w:num w:numId="27">
    <w:abstractNumId w:val="13"/>
  </w:num>
  <w:num w:numId="28">
    <w:abstractNumId w:val="14"/>
  </w:num>
  <w:num w:numId="29">
    <w:abstractNumId w:val="15"/>
  </w:num>
  <w:num w:numId="30">
    <w:abstractNumId w:val="32"/>
  </w:num>
  <w:num w:numId="31">
    <w:abstractNumId w:val="24"/>
  </w:num>
  <w:num w:numId="32">
    <w:abstractNumId w:val="7"/>
  </w:num>
  <w:num w:numId="33">
    <w:abstractNumId w:val="18"/>
  </w:num>
  <w:num w:numId="34">
    <w:abstractNumId w:val="31"/>
  </w:num>
  <w:num w:numId="35">
    <w:abstractNumId w:val="3"/>
  </w:num>
  <w:num w:numId="36">
    <w:abstractNumId w:val="8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04E97"/>
    <w:rsid w:val="000076CF"/>
    <w:rsid w:val="00007778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EB2"/>
    <w:rsid w:val="00031142"/>
    <w:rsid w:val="000316A3"/>
    <w:rsid w:val="000333D8"/>
    <w:rsid w:val="00034332"/>
    <w:rsid w:val="0003440A"/>
    <w:rsid w:val="00034F5B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45E0"/>
    <w:rsid w:val="000D4E7D"/>
    <w:rsid w:val="000D52DA"/>
    <w:rsid w:val="000D62D0"/>
    <w:rsid w:val="000D6300"/>
    <w:rsid w:val="000E0169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105"/>
    <w:rsid w:val="001E4D08"/>
    <w:rsid w:val="001E6BE2"/>
    <w:rsid w:val="001F05F1"/>
    <w:rsid w:val="001F2631"/>
    <w:rsid w:val="001F2EC9"/>
    <w:rsid w:val="001F5DEA"/>
    <w:rsid w:val="001F6FCB"/>
    <w:rsid w:val="00200B92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0F4C"/>
    <w:rsid w:val="002A1B3F"/>
    <w:rsid w:val="002A6802"/>
    <w:rsid w:val="002B0CC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2F6C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4144"/>
    <w:rsid w:val="00307A1B"/>
    <w:rsid w:val="00307EA7"/>
    <w:rsid w:val="00311E68"/>
    <w:rsid w:val="00313C2C"/>
    <w:rsid w:val="0031608B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FF9"/>
    <w:rsid w:val="003F39B7"/>
    <w:rsid w:val="003F3A20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60C3"/>
    <w:rsid w:val="00467541"/>
    <w:rsid w:val="00467A1D"/>
    <w:rsid w:val="00467D89"/>
    <w:rsid w:val="00470620"/>
    <w:rsid w:val="004717D4"/>
    <w:rsid w:val="00471934"/>
    <w:rsid w:val="00472299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4DA"/>
    <w:rsid w:val="004D35CD"/>
    <w:rsid w:val="004D3DE6"/>
    <w:rsid w:val="004D7A5B"/>
    <w:rsid w:val="004E07D0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6587"/>
    <w:rsid w:val="005A0E94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58A"/>
    <w:rsid w:val="0079439D"/>
    <w:rsid w:val="0079643E"/>
    <w:rsid w:val="00797922"/>
    <w:rsid w:val="007A01DB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1D79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D66"/>
    <w:rsid w:val="00905376"/>
    <w:rsid w:val="009055CA"/>
    <w:rsid w:val="00906EB2"/>
    <w:rsid w:val="009113D7"/>
    <w:rsid w:val="009114D5"/>
    <w:rsid w:val="0091325E"/>
    <w:rsid w:val="009157CE"/>
    <w:rsid w:val="00916432"/>
    <w:rsid w:val="00917DF9"/>
    <w:rsid w:val="00920954"/>
    <w:rsid w:val="009214DC"/>
    <w:rsid w:val="0092150A"/>
    <w:rsid w:val="009218CE"/>
    <w:rsid w:val="00923871"/>
    <w:rsid w:val="0092551C"/>
    <w:rsid w:val="0092772D"/>
    <w:rsid w:val="0093079A"/>
    <w:rsid w:val="009369A0"/>
    <w:rsid w:val="009376CA"/>
    <w:rsid w:val="00937C60"/>
    <w:rsid w:val="00943954"/>
    <w:rsid w:val="00945695"/>
    <w:rsid w:val="00946A1C"/>
    <w:rsid w:val="00950631"/>
    <w:rsid w:val="00950665"/>
    <w:rsid w:val="00951402"/>
    <w:rsid w:val="009611CF"/>
    <w:rsid w:val="009616BA"/>
    <w:rsid w:val="00961C0C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1C03"/>
    <w:rsid w:val="009D48CF"/>
    <w:rsid w:val="009D4A17"/>
    <w:rsid w:val="009D4B42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5883"/>
    <w:rsid w:val="009F6444"/>
    <w:rsid w:val="00A0061F"/>
    <w:rsid w:val="00A0298B"/>
    <w:rsid w:val="00A03236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44CC"/>
    <w:rsid w:val="00A646EC"/>
    <w:rsid w:val="00A65593"/>
    <w:rsid w:val="00A65CF1"/>
    <w:rsid w:val="00A660AD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3E72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475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3E84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60864"/>
    <w:rsid w:val="00B608FA"/>
    <w:rsid w:val="00B61D33"/>
    <w:rsid w:val="00B6216A"/>
    <w:rsid w:val="00B63B0A"/>
    <w:rsid w:val="00B63D23"/>
    <w:rsid w:val="00B67D0B"/>
    <w:rsid w:val="00B70F2F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7613"/>
    <w:rsid w:val="00BA0CE6"/>
    <w:rsid w:val="00BA3A13"/>
    <w:rsid w:val="00BA40E7"/>
    <w:rsid w:val="00BA515B"/>
    <w:rsid w:val="00BA6CE4"/>
    <w:rsid w:val="00BB1F63"/>
    <w:rsid w:val="00BB220A"/>
    <w:rsid w:val="00BB4466"/>
    <w:rsid w:val="00BB711C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36E8"/>
    <w:rsid w:val="00BF6028"/>
    <w:rsid w:val="00C01A44"/>
    <w:rsid w:val="00C035EE"/>
    <w:rsid w:val="00C047FE"/>
    <w:rsid w:val="00C0531B"/>
    <w:rsid w:val="00C05D71"/>
    <w:rsid w:val="00C102AC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EA8"/>
    <w:rsid w:val="00C7067C"/>
    <w:rsid w:val="00C70EB3"/>
    <w:rsid w:val="00C72B83"/>
    <w:rsid w:val="00C7314F"/>
    <w:rsid w:val="00C75E49"/>
    <w:rsid w:val="00C77FA0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37A3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9725D"/>
    <w:rsid w:val="00DA1E46"/>
    <w:rsid w:val="00DA2F62"/>
    <w:rsid w:val="00DA327C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257D"/>
    <w:rsid w:val="00DE38D4"/>
    <w:rsid w:val="00DE3A07"/>
    <w:rsid w:val="00DE63F2"/>
    <w:rsid w:val="00DF023D"/>
    <w:rsid w:val="00DF15B3"/>
    <w:rsid w:val="00DF296F"/>
    <w:rsid w:val="00DF51FD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1778B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CCE"/>
    <w:rsid w:val="00ED6511"/>
    <w:rsid w:val="00EE13A6"/>
    <w:rsid w:val="00EE1513"/>
    <w:rsid w:val="00EE31D5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117" Type="http://schemas.openxmlformats.org/officeDocument/2006/relationships/footer" Target="footer1.xml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47" Type="http://schemas.openxmlformats.org/officeDocument/2006/relationships/image" Target="media/image34.png"/><Relationship Id="rId63" Type="http://schemas.openxmlformats.org/officeDocument/2006/relationships/hyperlink" Target="https://www.w3school.com.cn/cssref/selector_element_comma.asp" TargetMode="External"/><Relationship Id="rId68" Type="http://schemas.openxmlformats.org/officeDocument/2006/relationships/hyperlink" Target="https://www.w3school.com.cn/cssref/selector_attribute_value_contain.asp" TargetMode="External"/><Relationship Id="rId84" Type="http://schemas.openxmlformats.org/officeDocument/2006/relationships/image" Target="media/image54.png"/><Relationship Id="rId89" Type="http://schemas.openxmlformats.org/officeDocument/2006/relationships/image" Target="media/image58.png"/><Relationship Id="rId112" Type="http://schemas.openxmlformats.org/officeDocument/2006/relationships/hyperlink" Target="https://yanwei-liu.medium.com/pyautogui-%E4%BD%BF%E7%94%A8python%E6%93%8D%E6%8E%A7%E9%9B%BB%E8%85%A6-662cc3b18b80" TargetMode="External"/><Relationship Id="rId16" Type="http://schemas.openxmlformats.org/officeDocument/2006/relationships/image" Target="media/image6.png"/><Relationship Id="rId107" Type="http://schemas.openxmlformats.org/officeDocument/2006/relationships/hyperlink" Target="https://opencv.org/releases/" TargetMode="External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hyperlink" Target="https://chromedriver.chromium.org/" TargetMode="External"/><Relationship Id="rId53" Type="http://schemas.openxmlformats.org/officeDocument/2006/relationships/image" Target="media/image36.png"/><Relationship Id="rId58" Type="http://schemas.openxmlformats.org/officeDocument/2006/relationships/image" Target="media/image40.png"/><Relationship Id="rId74" Type="http://schemas.openxmlformats.org/officeDocument/2006/relationships/image" Target="media/image44.png"/><Relationship Id="rId79" Type="http://schemas.openxmlformats.org/officeDocument/2006/relationships/image" Target="media/image49.png"/><Relationship Id="rId102" Type="http://schemas.openxmlformats.org/officeDocument/2006/relationships/hyperlink" Target="https://www.796t.com/article.php?id=325399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59.png"/><Relationship Id="rId95" Type="http://schemas.openxmlformats.org/officeDocument/2006/relationships/hyperlink" Target="https://httpbin.org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hyperlink" Target="https://www.youtube.com/channel/UCUqT6-mTPkQkCyGjlbm3IMA" TargetMode="External"/><Relationship Id="rId48" Type="http://schemas.openxmlformats.org/officeDocument/2006/relationships/hyperlink" Target="https://www.runoob.com/python3/python3-reg-expressions.html" TargetMode="External"/><Relationship Id="rId64" Type="http://schemas.openxmlformats.org/officeDocument/2006/relationships/hyperlink" Target="https://www.w3school.com.cn/cssref/selector_element_element.asp" TargetMode="External"/><Relationship Id="rId69" Type="http://schemas.openxmlformats.org/officeDocument/2006/relationships/hyperlink" Target="https://www.w3school.com.cn/cssref/selector_attr_begin.asp" TargetMode="External"/><Relationship Id="rId113" Type="http://schemas.openxmlformats.org/officeDocument/2006/relationships/hyperlink" Target="https://www.796t.com/post/ZTVueDA=.html" TargetMode="External"/><Relationship Id="rId118" Type="http://schemas.openxmlformats.org/officeDocument/2006/relationships/fontTable" Target="fontTable.xml"/><Relationship Id="rId80" Type="http://schemas.openxmlformats.org/officeDocument/2006/relationships/image" Target="media/image50.png"/><Relationship Id="rId85" Type="http://schemas.openxmlformats.org/officeDocument/2006/relationships/hyperlink" Target="https://zh.wikipedia.org/wiki/HTTP%E5%A4%B4%E5%AD%97%E6%AE%B5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1.png"/><Relationship Id="rId103" Type="http://schemas.openxmlformats.org/officeDocument/2006/relationships/hyperlink" Target="https://www.796t.com/article.php?id=94198" TargetMode="External"/><Relationship Id="rId108" Type="http://schemas.openxmlformats.org/officeDocument/2006/relationships/hyperlink" Target="https://pyautogui.readthedocs.io/en/latest/index.html" TargetMode="External"/><Relationship Id="rId54" Type="http://schemas.openxmlformats.org/officeDocument/2006/relationships/image" Target="media/image37.png"/><Relationship Id="rId70" Type="http://schemas.openxmlformats.org/officeDocument/2006/relationships/hyperlink" Target="https://www.w3school.com.cn/cssref/selector_attr_end.asp" TargetMode="External"/><Relationship Id="rId75" Type="http://schemas.openxmlformats.org/officeDocument/2006/relationships/image" Target="media/image45.png"/><Relationship Id="rId91" Type="http://schemas.openxmlformats.org/officeDocument/2006/relationships/image" Target="media/image60.png"/><Relationship Id="rId96" Type="http://schemas.openxmlformats.org/officeDocument/2006/relationships/image" Target="media/image6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114" Type="http://schemas.openxmlformats.org/officeDocument/2006/relationships/hyperlink" Target="https://www.itread01.com/content/1556528332.html" TargetMode="External"/><Relationship Id="rId119" Type="http://schemas.openxmlformats.org/officeDocument/2006/relationships/theme" Target="theme/theme1.xml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44" Type="http://schemas.openxmlformats.org/officeDocument/2006/relationships/image" Target="media/image32.png"/><Relationship Id="rId52" Type="http://schemas.openxmlformats.org/officeDocument/2006/relationships/image" Target="media/image35.png"/><Relationship Id="rId60" Type="http://schemas.openxmlformats.org/officeDocument/2006/relationships/hyperlink" Target="https://www.w3school.com.cn/cssref/selector_all.asp" TargetMode="External"/><Relationship Id="rId65" Type="http://schemas.openxmlformats.org/officeDocument/2006/relationships/hyperlink" Target="https://www.w3school.com.cn/cssref/selector_element_gt.asp" TargetMode="External"/><Relationship Id="rId73" Type="http://schemas.openxmlformats.org/officeDocument/2006/relationships/image" Target="media/image43.png"/><Relationship Id="rId78" Type="http://schemas.openxmlformats.org/officeDocument/2006/relationships/image" Target="media/image48.png"/><Relationship Id="rId81" Type="http://schemas.openxmlformats.org/officeDocument/2006/relationships/image" Target="media/image51.png"/><Relationship Id="rId86" Type="http://schemas.openxmlformats.org/officeDocument/2006/relationships/image" Target="media/image55.png"/><Relationship Id="rId94" Type="http://schemas.openxmlformats.org/officeDocument/2006/relationships/image" Target="media/image63.png"/><Relationship Id="rId99" Type="http://schemas.openxmlformats.org/officeDocument/2006/relationships/image" Target="media/image67.png"/><Relationship Id="rId101" Type="http://schemas.openxmlformats.org/officeDocument/2006/relationships/image" Target="media/image69.png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hyperlink" Target="https://pyautogui.readthedocs.io/en/latest/install.html" TargetMode="External"/><Relationship Id="rId34" Type="http://schemas.openxmlformats.org/officeDocument/2006/relationships/image" Target="media/image24.png"/><Relationship Id="rId50" Type="http://schemas.openxmlformats.org/officeDocument/2006/relationships/hyperlink" Target="https://www.itread01.com/content/1513168876.html" TargetMode="External"/><Relationship Id="rId55" Type="http://schemas.openxmlformats.org/officeDocument/2006/relationships/hyperlink" Target="https://www.w3schools.com/tags/" TargetMode="External"/><Relationship Id="rId76" Type="http://schemas.openxmlformats.org/officeDocument/2006/relationships/image" Target="media/image46.png"/><Relationship Id="rId97" Type="http://schemas.openxmlformats.org/officeDocument/2006/relationships/image" Target="media/image65.png"/><Relationship Id="rId104" Type="http://schemas.openxmlformats.org/officeDocument/2006/relationships/hyperlink" Target="https://python-selenium-zh.readthedocs.io/zh_CN/latest/7.2%20%E8%A1%8C%E4%B8%BA%E9%93%BE/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w3school.com.cn/cssref/css_selectors.asp" TargetMode="External"/><Relationship Id="rId92" Type="http://schemas.openxmlformats.org/officeDocument/2006/relationships/image" Target="media/image6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hyperlink" Target="https://www.runoob.com/python/python-tutorial.html" TargetMode="External"/><Relationship Id="rId66" Type="http://schemas.openxmlformats.org/officeDocument/2006/relationships/hyperlink" Target="https://www.w3school.com.cn/cssref/selector_attribute.asp" TargetMode="External"/><Relationship Id="rId87" Type="http://schemas.openxmlformats.org/officeDocument/2006/relationships/image" Target="media/image56.png"/><Relationship Id="rId110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115" Type="http://schemas.openxmlformats.org/officeDocument/2006/relationships/hyperlink" Target="https://github.com/boppreh/keyboard" TargetMode="External"/><Relationship Id="rId61" Type="http://schemas.openxmlformats.org/officeDocument/2006/relationships/hyperlink" Target="https://www.w3school.com.cn/cssref/selector_element.asp" TargetMode="External"/><Relationship Id="rId82" Type="http://schemas.openxmlformats.org/officeDocument/2006/relationships/image" Target="media/image5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38.png"/><Relationship Id="rId77" Type="http://schemas.openxmlformats.org/officeDocument/2006/relationships/image" Target="media/image47.png"/><Relationship Id="rId100" Type="http://schemas.openxmlformats.org/officeDocument/2006/relationships/image" Target="media/image68.jpg"/><Relationship Id="rId105" Type="http://schemas.openxmlformats.org/officeDocument/2006/relationships/hyperlink" Target="https://medium.com/@kavidhanda/actionchains-in-selenium-cde43dee0111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hyperlink" Target="https://toyo0103.blogspot.com/2017/01/regular-expression.html" TargetMode="External"/><Relationship Id="rId72" Type="http://schemas.openxmlformats.org/officeDocument/2006/relationships/image" Target="media/image42.png"/><Relationship Id="rId93" Type="http://schemas.openxmlformats.org/officeDocument/2006/relationships/image" Target="media/image62.png"/><Relationship Id="rId98" Type="http://schemas.openxmlformats.org/officeDocument/2006/relationships/image" Target="media/image66.png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3.png"/><Relationship Id="rId67" Type="http://schemas.openxmlformats.org/officeDocument/2006/relationships/hyperlink" Target="https://www.w3school.com.cn/cssref/selector_attribute_value.asp" TargetMode="External"/><Relationship Id="rId116" Type="http://schemas.openxmlformats.org/officeDocument/2006/relationships/hyperlink" Target="https://github.com/boppreh/mouse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hyperlink" Target="https://www.w3school.com.cn/cssref/selector_element_class.asp" TargetMode="External"/><Relationship Id="rId83" Type="http://schemas.openxmlformats.org/officeDocument/2006/relationships/image" Target="media/image53.png"/><Relationship Id="rId88" Type="http://schemas.openxmlformats.org/officeDocument/2006/relationships/image" Target="media/image57.png"/><Relationship Id="rId111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39.png"/><Relationship Id="rId106" Type="http://schemas.openxmlformats.org/officeDocument/2006/relationships/hyperlink" Target="https://www.selenium.dev/selenium/docs/api/py/webdriver/selenium.webdriver.common.action_chains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1A9AEE-B13D-4EE9-819F-030E36817E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1</TotalTime>
  <Pages>1</Pages>
  <Words>10032</Words>
  <Characters>57183</Characters>
  <Application>Microsoft Office Word</Application>
  <DocSecurity>0</DocSecurity>
  <Lines>476</Lines>
  <Paragraphs>134</Paragraphs>
  <ScaleCrop>false</ScaleCrop>
  <Company/>
  <LinksUpToDate>false</LinksUpToDate>
  <CharactersWithSpaces>67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1710</cp:revision>
  <cp:lastPrinted>2023-04-21T13:29:00Z</cp:lastPrinted>
  <dcterms:created xsi:type="dcterms:W3CDTF">2020-05-17T15:57:00Z</dcterms:created>
  <dcterms:modified xsi:type="dcterms:W3CDTF">2023-04-21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